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B7F2C" w:rsidRDefault="003A609F" w:rsidP="00C0109A">
      <w:pPr>
        <w:rPr>
          <w:b/>
        </w:rPr>
      </w:pPr>
      <w:r>
        <w:rPr>
          <w:noProof/>
          <w:lang w:val="en-US" w:bidi="hi-IN"/>
        </w:rPr>
        <w:pict>
          <v:rect id="_x0000_s1064" style="position:absolute;margin-left:-60.35pt;margin-top:330.9pt;width:191.8pt;height:24.75pt;z-index:251686400" stroked="f">
            <v:textbox style="mso-next-textbox:#_x0000_s1064">
              <w:txbxContent>
                <w:p w:rsidR="0064592F" w:rsidRPr="0064592F" w:rsidRDefault="00C0109A">
                  <w:pPr>
                    <w:rPr>
                      <w:sz w:val="32"/>
                      <w:szCs w:val="32"/>
                      <w:lang w:val="en-US"/>
                    </w:rPr>
                  </w:pPr>
                  <w:r>
                    <w:rPr>
                      <w:sz w:val="32"/>
                      <w:szCs w:val="32"/>
                      <w:lang w:val="en-US"/>
                    </w:rPr>
                    <w:t>INTERPERSONAL SKILLS</w:t>
                  </w:r>
                </w:p>
              </w:txbxContent>
            </v:textbox>
          </v:rect>
        </w:pict>
      </w:r>
      <w:r>
        <w:rPr>
          <w:lang w:val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5" o:spid="_x0000_s1031" type="#_x0000_t202" style="position:absolute;margin-left:54.65pt;margin-top:-53.6pt;width:358.55pt;height:78.1pt;z-index:2516444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" filled="f" stroked="f">
            <v:textbox style="mso-next-textbox:#Text Box 5">
              <w:txbxContent>
                <w:p w:rsidR="00F629E5" w:rsidRPr="00ED3272" w:rsidRDefault="00ED3272" w:rsidP="00ED3272">
                  <w:pPr>
                    <w:spacing w:after="0"/>
                    <w:jc w:val="center"/>
                    <w:rPr>
                      <w:rFonts w:ascii="Arial" w:hAnsi="Arial"/>
                      <w:b/>
                      <w:color w:val="404346"/>
                      <w:spacing w:val="-6"/>
                      <w:sz w:val="72"/>
                      <w:szCs w:val="72"/>
                      <w:lang w:val="en-US"/>
                    </w:rPr>
                  </w:pPr>
                  <w:r w:rsidRPr="00ED3272">
                    <w:rPr>
                      <w:rFonts w:ascii="Arial" w:hAnsi="Arial"/>
                      <w:b/>
                      <w:color w:val="404346"/>
                      <w:spacing w:val="-6"/>
                      <w:sz w:val="72"/>
                      <w:szCs w:val="72"/>
                      <w:lang w:val="en-US"/>
                    </w:rPr>
                    <w:t>Niharika Gorain</w:t>
                  </w:r>
                </w:p>
                <w:p w:rsidR="00ED3272" w:rsidRPr="00ED3272" w:rsidRDefault="00ED3272" w:rsidP="00ED3272">
                  <w:pPr>
                    <w:spacing w:after="0"/>
                    <w:jc w:val="center"/>
                    <w:rPr>
                      <w:rFonts w:ascii="Bebas Neue Regular" w:hAnsi="Bebas Neue Regular"/>
                      <w:color w:val="404346"/>
                      <w:spacing w:val="-6"/>
                      <w:sz w:val="28"/>
                      <w:szCs w:val="72"/>
                      <w:lang w:val="en-US"/>
                    </w:rPr>
                  </w:pPr>
                  <w:r w:rsidRPr="00ED3272">
                    <w:rPr>
                      <w:rFonts w:ascii="Bebas Neue Regular" w:hAnsi="Bebas Neue Regular"/>
                      <w:color w:val="404346"/>
                      <w:spacing w:val="-6"/>
                      <w:sz w:val="28"/>
                      <w:szCs w:val="72"/>
                      <w:lang w:val="en-US"/>
                    </w:rPr>
                    <w:t>Student</w:t>
                  </w:r>
                </w:p>
              </w:txbxContent>
            </v:textbox>
          </v:shape>
        </w:pict>
      </w:r>
      <w:r>
        <w:rPr>
          <w:lang w:val="en-US"/>
        </w:rPr>
        <w:pict>
          <v:rect id="Rectangle 61" o:spid="_x0000_s1053" style="position:absolute;margin-left:-58.15pt;margin-top:-59.75pt;width:581.7pt;height:84.25pt;z-index:251643392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" fillcolor="#f4b083 [1941]" strokecolor="#f4b083 [1941]" strokeweight="1pt">
            <v:fill color2="#fbe4d5 [661]" angle="-45" focus="-50%" type="gradient"/>
            <v:shadow on="t" type="perspective" color="#823b0b [1605]" opacity=".5" offset="1pt" offset2="-3pt"/>
            <w10:wrap anchorx="margin"/>
          </v:rect>
        </w:pict>
      </w:r>
      <w:r>
        <w:rPr>
          <w:noProof/>
          <w:lang w:val="en-US" w:bidi="ar-SA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123" type="#_x0000_t32" style="position:absolute;margin-left:-54.75pt;margin-top:517pt;width:172.35pt;height:0;z-index:251731456" o:connectortype="straight"/>
        </w:pict>
      </w:r>
      <w:r>
        <w:rPr>
          <w:noProof/>
          <w:lang w:val="en-US" w:bidi="ar-SA"/>
        </w:rPr>
        <w:pict>
          <v:rect id="_x0000_s1122" style="position:absolute;margin-left:-50.7pt;margin-top:492.5pt;width:156.75pt;height:28.35pt;z-index:251730432" stroked="f">
            <v:textbox>
              <w:txbxContent>
                <w:p w:rsidR="00C0109A" w:rsidRPr="00C0109A" w:rsidRDefault="00C0109A">
                  <w:pPr>
                    <w:rPr>
                      <w:sz w:val="32"/>
                      <w:lang w:val="en-US"/>
                    </w:rPr>
                  </w:pPr>
                  <w:r w:rsidRPr="00C0109A">
                    <w:rPr>
                      <w:sz w:val="32"/>
                      <w:lang w:val="en-US"/>
                    </w:rPr>
                    <w:t>INTERESTS</w:t>
                  </w:r>
                </w:p>
              </w:txbxContent>
            </v:textbox>
          </v:rect>
        </w:pict>
      </w:r>
      <w:r>
        <w:rPr>
          <w:noProof/>
          <w:lang w:val="en-US" w:bidi="hi-IN"/>
        </w:rPr>
        <w:pict>
          <v:rect id="_x0000_s1069" style="position:absolute;margin-left:-60.35pt;margin-top:361.7pt;width:174.55pt;height:124.7pt;z-index:251688448" stroked="f">
            <v:textbox style="mso-next-textbox:#_x0000_s1069">
              <w:txbxContent>
                <w:p w:rsidR="002C4E35" w:rsidRDefault="002C4E35" w:rsidP="00144582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lang w:val="en-US"/>
                    </w:rPr>
                  </w:pPr>
                  <w:r w:rsidRPr="00144582">
                    <w:rPr>
                      <w:lang w:val="en-US"/>
                    </w:rPr>
                    <w:t>Positive thinking and optimistic</w:t>
                  </w:r>
                </w:p>
                <w:p w:rsidR="00144582" w:rsidRPr="00144582" w:rsidRDefault="00144582" w:rsidP="00144582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lang w:val="en-US"/>
                    </w:rPr>
                  </w:pPr>
                  <w:r w:rsidRPr="00144582">
                    <w:rPr>
                      <w:lang w:val="en-US"/>
                    </w:rPr>
                    <w:t xml:space="preserve">Good at Problem solving </w:t>
                  </w:r>
                </w:p>
                <w:p w:rsidR="00144582" w:rsidRPr="00144582" w:rsidRDefault="00144582" w:rsidP="00144582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lang w:val="en-US"/>
                    </w:rPr>
                  </w:pPr>
                  <w:r w:rsidRPr="00144582">
                    <w:rPr>
                      <w:lang w:val="en-US"/>
                    </w:rPr>
                    <w:t>Communication skills</w:t>
                  </w:r>
                </w:p>
                <w:p w:rsidR="00C0109A" w:rsidRPr="00C0109A" w:rsidRDefault="00C0109A" w:rsidP="00C0109A">
                  <w:pPr>
                    <w:pStyle w:val="ListParagraph"/>
                    <w:widowControl w:val="0"/>
                    <w:numPr>
                      <w:ilvl w:val="0"/>
                      <w:numId w:val="6"/>
                    </w:numPr>
                    <w:autoSpaceDE w:val="0"/>
                    <w:autoSpaceDN w:val="0"/>
                    <w:spacing w:after="0" w:line="240" w:lineRule="auto"/>
                    <w:contextualSpacing w:val="0"/>
                    <w:rPr>
                      <w:w w:val="110"/>
                    </w:rPr>
                  </w:pPr>
                  <w:r w:rsidRPr="00C0109A">
                    <w:rPr>
                      <w:w w:val="110"/>
                    </w:rPr>
                    <w:t>Good orator</w:t>
                  </w:r>
                </w:p>
                <w:p w:rsidR="00C0109A" w:rsidRPr="00C0109A" w:rsidRDefault="00C0109A" w:rsidP="00C0109A">
                  <w:pPr>
                    <w:pStyle w:val="ListParagraph"/>
                    <w:widowControl w:val="0"/>
                    <w:numPr>
                      <w:ilvl w:val="0"/>
                      <w:numId w:val="6"/>
                    </w:numPr>
                    <w:autoSpaceDE w:val="0"/>
                    <w:autoSpaceDN w:val="0"/>
                    <w:spacing w:after="0" w:line="240" w:lineRule="auto"/>
                    <w:contextualSpacing w:val="0"/>
                    <w:rPr>
                      <w:w w:val="110"/>
                    </w:rPr>
                  </w:pPr>
                  <w:r w:rsidRPr="00C0109A">
                    <w:rPr>
                      <w:w w:val="110"/>
                    </w:rPr>
                    <w:t>Team Work</w:t>
                  </w:r>
                </w:p>
                <w:p w:rsidR="00C0109A" w:rsidRDefault="00C0109A" w:rsidP="00C0109A">
                  <w:pPr>
                    <w:pStyle w:val="ListParagraph"/>
                    <w:widowControl w:val="0"/>
                    <w:numPr>
                      <w:ilvl w:val="0"/>
                      <w:numId w:val="6"/>
                    </w:numPr>
                    <w:autoSpaceDE w:val="0"/>
                    <w:autoSpaceDN w:val="0"/>
                    <w:spacing w:after="0" w:line="240" w:lineRule="auto"/>
                    <w:contextualSpacing w:val="0"/>
                    <w:rPr>
                      <w:w w:val="110"/>
                    </w:rPr>
                  </w:pPr>
                  <w:r w:rsidRPr="00C0109A">
                    <w:rPr>
                      <w:w w:val="110"/>
                    </w:rPr>
                    <w:t>Hard working</w:t>
                  </w:r>
                </w:p>
                <w:p w:rsidR="00C0109A" w:rsidRPr="00C0109A" w:rsidRDefault="00C0109A" w:rsidP="00C0109A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lang w:val="en-US"/>
                    </w:rPr>
                  </w:pPr>
                  <w:r w:rsidRPr="00C0109A">
                    <w:rPr>
                      <w:lang w:val="en-US"/>
                    </w:rPr>
                    <w:t>Good leadership skills</w:t>
                  </w:r>
                </w:p>
                <w:p w:rsidR="00C0109A" w:rsidRPr="00C0109A" w:rsidRDefault="00C0109A" w:rsidP="00C0109A">
                  <w:pPr>
                    <w:pStyle w:val="ListParagraph"/>
                    <w:widowControl w:val="0"/>
                    <w:numPr>
                      <w:ilvl w:val="0"/>
                      <w:numId w:val="6"/>
                    </w:numPr>
                    <w:autoSpaceDE w:val="0"/>
                    <w:autoSpaceDN w:val="0"/>
                    <w:spacing w:after="0" w:line="240" w:lineRule="auto"/>
                    <w:contextualSpacing w:val="0"/>
                    <w:rPr>
                      <w:w w:val="110"/>
                    </w:rPr>
                  </w:pPr>
                </w:p>
                <w:p w:rsidR="00144582" w:rsidRPr="00C0109A" w:rsidRDefault="00144582" w:rsidP="00C0109A">
                  <w:pPr>
                    <w:rPr>
                      <w:lang w:val="en-US"/>
                    </w:rPr>
                  </w:pPr>
                </w:p>
              </w:txbxContent>
            </v:textbox>
          </v:rect>
        </w:pict>
      </w:r>
      <w:r>
        <w:rPr>
          <w:noProof/>
          <w:lang w:val="en-US" w:bidi="hi-IN"/>
        </w:rPr>
        <w:pict>
          <v:shape id="_x0000_s1065" type="#_x0000_t32" style="position:absolute;margin-left:-58.15pt;margin-top:356.75pt;width:172.35pt;height:0;z-index:251687424" o:connectortype="straight"/>
        </w:pict>
      </w:r>
      <w:r>
        <w:rPr>
          <w:noProof/>
          <w:lang w:val="en-US" w:bidi="hi-IN"/>
        </w:rPr>
        <w:pict>
          <v:rect id="_x0000_s1089" style="position:absolute;margin-left:-60.35pt;margin-top:214.2pt;width:174.55pt;height:116.7pt;z-index:251705856" stroked="f">
            <v:textbox style="mso-next-textbox:#_x0000_s1089">
              <w:txbxContent>
                <w:p w:rsidR="00CD398A" w:rsidRDefault="00CD398A" w:rsidP="00C0109A">
                  <w:pPr>
                    <w:pStyle w:val="ListParagraph"/>
                    <w:numPr>
                      <w:ilvl w:val="0"/>
                      <w:numId w:val="8"/>
                    </w:numPr>
                    <w:spacing w:after="0"/>
                    <w:rPr>
                      <w:lang w:val="en-US"/>
                    </w:rPr>
                  </w:pPr>
                  <w:r w:rsidRPr="00144582">
                    <w:rPr>
                      <w:lang w:val="en-US"/>
                    </w:rPr>
                    <w:t>PYTHON</w:t>
                  </w:r>
                  <w:r w:rsidR="00707EA3" w:rsidRPr="00144582">
                    <w:rPr>
                      <w:lang w:val="en-US"/>
                    </w:rPr>
                    <w:t xml:space="preserve"> Programming</w:t>
                  </w:r>
                </w:p>
                <w:p w:rsidR="00144582" w:rsidRPr="00144582" w:rsidRDefault="00144582" w:rsidP="00C0109A">
                  <w:pPr>
                    <w:pStyle w:val="ListParagraph"/>
                    <w:numPr>
                      <w:ilvl w:val="0"/>
                      <w:numId w:val="8"/>
                    </w:numPr>
                    <w:spacing w:after="0"/>
                    <w:rPr>
                      <w:lang w:val="en-US"/>
                    </w:rPr>
                  </w:pPr>
                  <w:r w:rsidRPr="00144582">
                    <w:rPr>
                      <w:lang w:val="en-US"/>
                    </w:rPr>
                    <w:t>C  programming</w:t>
                  </w:r>
                </w:p>
                <w:p w:rsidR="00144582" w:rsidRPr="00144582" w:rsidRDefault="00144582" w:rsidP="00C0109A">
                  <w:pPr>
                    <w:pStyle w:val="ListParagraph"/>
                    <w:numPr>
                      <w:ilvl w:val="0"/>
                      <w:numId w:val="8"/>
                    </w:numPr>
                    <w:spacing w:after="0"/>
                    <w:rPr>
                      <w:lang w:val="en-US"/>
                    </w:rPr>
                  </w:pPr>
                  <w:r w:rsidRPr="00144582">
                    <w:rPr>
                      <w:lang w:val="en-US"/>
                    </w:rPr>
                    <w:t>Data analytics using python</w:t>
                  </w:r>
                </w:p>
                <w:p w:rsidR="00144582" w:rsidRPr="00144582" w:rsidRDefault="00144582" w:rsidP="00C0109A">
                  <w:pPr>
                    <w:pStyle w:val="ListParagraph"/>
                    <w:numPr>
                      <w:ilvl w:val="0"/>
                      <w:numId w:val="8"/>
                    </w:numPr>
                    <w:spacing w:after="0"/>
                    <w:rPr>
                      <w:lang w:val="en-US"/>
                    </w:rPr>
                  </w:pPr>
                  <w:r w:rsidRPr="00144582">
                    <w:rPr>
                      <w:lang w:val="en-US"/>
                    </w:rPr>
                    <w:t>Machine Learning</w:t>
                  </w:r>
                </w:p>
                <w:p w:rsidR="00144582" w:rsidRPr="00C0109A" w:rsidRDefault="00144582" w:rsidP="00C0109A">
                  <w:pPr>
                    <w:pStyle w:val="ListParagraph"/>
                    <w:numPr>
                      <w:ilvl w:val="0"/>
                      <w:numId w:val="8"/>
                    </w:numPr>
                    <w:spacing w:after="0"/>
                    <w:rPr>
                      <w:lang w:val="en-US"/>
                    </w:rPr>
                  </w:pPr>
                  <w:proofErr w:type="spellStart"/>
                  <w:r>
                    <w:rPr>
                      <w:w w:val="110"/>
                    </w:rPr>
                    <w:t>Numpy</w:t>
                  </w:r>
                  <w:proofErr w:type="spellEnd"/>
                  <w:r w:rsidR="00C0109A">
                    <w:rPr>
                      <w:w w:val="110"/>
                    </w:rPr>
                    <w:t xml:space="preserve">, </w:t>
                  </w:r>
                  <w:r w:rsidRPr="00C0109A">
                    <w:rPr>
                      <w:w w:val="110"/>
                    </w:rPr>
                    <w:t>Pandas</w:t>
                  </w:r>
                </w:p>
                <w:p w:rsidR="00144582" w:rsidRPr="00C0109A" w:rsidRDefault="00144582" w:rsidP="00C0109A">
                  <w:pPr>
                    <w:pStyle w:val="ListParagraph"/>
                    <w:numPr>
                      <w:ilvl w:val="0"/>
                      <w:numId w:val="8"/>
                    </w:numPr>
                    <w:spacing w:after="0"/>
                    <w:rPr>
                      <w:lang w:val="en-US"/>
                    </w:rPr>
                  </w:pPr>
                  <w:proofErr w:type="spellStart"/>
                  <w:r>
                    <w:rPr>
                      <w:w w:val="110"/>
                    </w:rPr>
                    <w:t>Matplotlib</w:t>
                  </w:r>
                  <w:proofErr w:type="spellEnd"/>
                  <w:r w:rsidR="00C0109A">
                    <w:rPr>
                      <w:w w:val="110"/>
                    </w:rPr>
                    <w:t xml:space="preserve">, </w:t>
                  </w:r>
                  <w:proofErr w:type="spellStart"/>
                  <w:r w:rsidRPr="00C0109A">
                    <w:rPr>
                      <w:w w:val="110"/>
                    </w:rPr>
                    <w:t>Seaborn</w:t>
                  </w:r>
                  <w:proofErr w:type="spellEnd"/>
                </w:p>
                <w:p w:rsidR="00144582" w:rsidRPr="00144582" w:rsidRDefault="00144582" w:rsidP="00C0109A">
                  <w:pPr>
                    <w:pStyle w:val="ListParagraph"/>
                    <w:numPr>
                      <w:ilvl w:val="0"/>
                      <w:numId w:val="8"/>
                    </w:numPr>
                    <w:spacing w:after="0"/>
                    <w:rPr>
                      <w:lang w:val="en-US"/>
                    </w:rPr>
                  </w:pPr>
                  <w:proofErr w:type="gramStart"/>
                  <w:r w:rsidRPr="00144582">
                    <w:rPr>
                      <w:w w:val="110"/>
                    </w:rPr>
                    <w:t>DBMS(</w:t>
                  </w:r>
                  <w:proofErr w:type="gramEnd"/>
                  <w:r w:rsidRPr="00144582">
                    <w:rPr>
                      <w:w w:val="110"/>
                    </w:rPr>
                    <w:t>SQL).</w:t>
                  </w:r>
                </w:p>
              </w:txbxContent>
            </v:textbox>
          </v:rect>
        </w:pict>
      </w:r>
      <w:r>
        <w:rPr>
          <w:noProof/>
          <w:lang w:val="en-US" w:bidi="hi-IN"/>
        </w:rPr>
        <w:pict>
          <v:shape id="_x0000_s1088" type="#_x0000_t32" style="position:absolute;margin-left:-54.75pt;margin-top:208.55pt;width:168.95pt;height:0;z-index:251704832" o:connectortype="straight"/>
        </w:pict>
      </w:r>
      <w:r>
        <w:rPr>
          <w:noProof/>
          <w:lang w:val="en-US" w:bidi="hi-IN"/>
        </w:rPr>
        <w:pict>
          <v:rect id="_x0000_s1087" style="position:absolute;margin-left:-58.15pt;margin-top:180pt;width:156.75pt;height:28.55pt;z-index:251703808" stroked="f">
            <v:textbox style="mso-next-textbox:#_x0000_s1087">
              <w:txbxContent>
                <w:p w:rsidR="00CD398A" w:rsidRPr="00CD398A" w:rsidRDefault="00144582">
                  <w:pPr>
                    <w:rPr>
                      <w:sz w:val="32"/>
                      <w:szCs w:val="32"/>
                      <w:lang w:val="en-US"/>
                    </w:rPr>
                  </w:pPr>
                  <w:r>
                    <w:rPr>
                      <w:sz w:val="32"/>
                      <w:szCs w:val="32"/>
                      <w:lang w:val="en-US"/>
                    </w:rPr>
                    <w:t>TECHNICAL SKILLS</w:t>
                  </w:r>
                </w:p>
              </w:txbxContent>
            </v:textbox>
          </v:rect>
        </w:pict>
      </w:r>
      <w:r>
        <w:rPr>
          <w:noProof/>
          <w:lang w:val="en-US" w:bidi="hi-IN"/>
        </w:rPr>
        <w:pict>
          <v:rect id="_x0000_s1063" style="position:absolute;margin-left:-54.75pt;margin-top:62.85pt;width:180.6pt;height:112.8pt;z-index:251685376" stroked="f">
            <v:textbox style="mso-next-textbox:#_x0000_s1063">
              <w:txbxContent>
                <w:p w:rsidR="0064592F" w:rsidRPr="003F72AD" w:rsidRDefault="0064592F" w:rsidP="0064592F">
                  <w:pPr>
                    <w:spacing w:after="0"/>
                    <w:rPr>
                      <w:b/>
                      <w:bCs/>
                      <w:lang w:val="en-US"/>
                    </w:rPr>
                  </w:pPr>
                  <w:r w:rsidRPr="003F72AD">
                    <w:rPr>
                      <w:b/>
                      <w:bCs/>
                      <w:lang w:val="en-US"/>
                    </w:rPr>
                    <w:t>Greater Noida, Uttar Pradesh</w:t>
                  </w:r>
                </w:p>
                <w:p w:rsidR="0064592F" w:rsidRDefault="0064592F" w:rsidP="0064592F">
                  <w:pPr>
                    <w:spacing w:after="0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 xml:space="preserve">Contact:  </w:t>
                  </w:r>
                  <w:r w:rsidRPr="003F72AD">
                    <w:rPr>
                      <w:b/>
                      <w:bCs/>
                      <w:lang w:val="en-US"/>
                    </w:rPr>
                    <w:t>9811879896</w:t>
                  </w:r>
                </w:p>
                <w:p w:rsidR="0064592F" w:rsidRDefault="000B008E" w:rsidP="0064592F">
                  <w:pPr>
                    <w:spacing w:after="0"/>
                    <w:rPr>
                      <w:b/>
                      <w:bCs/>
                      <w:lang w:val="en-US"/>
                    </w:rPr>
                  </w:pPr>
                  <w:r>
                    <w:rPr>
                      <w:lang w:val="en-US"/>
                    </w:rPr>
                    <w:t xml:space="preserve">Email:  </w:t>
                  </w:r>
                  <w:hyperlink r:id="rId9" w:history="1">
                    <w:r w:rsidR="0048167C" w:rsidRPr="00136F55">
                      <w:rPr>
                        <w:rStyle w:val="Hyperlink"/>
                        <w:b/>
                        <w:bCs/>
                        <w:lang w:val="en-US"/>
                      </w:rPr>
                      <w:t>niharikanegi257@gmail.com</w:t>
                    </w:r>
                  </w:hyperlink>
                </w:p>
                <w:p w:rsidR="0048167C" w:rsidRDefault="0048167C" w:rsidP="0064592F">
                  <w:pPr>
                    <w:spacing w:after="0"/>
                    <w:rPr>
                      <w:rStyle w:val="Hyperlink"/>
                      <w:b/>
                      <w:bCs/>
                      <w:lang w:val="en-US"/>
                    </w:rPr>
                  </w:pPr>
                  <w:r>
                    <w:rPr>
                      <w:b/>
                      <w:bCs/>
                      <w:lang w:val="en-US"/>
                    </w:rPr>
                    <w:t xml:space="preserve">/ </w:t>
                  </w:r>
                  <w:hyperlink r:id="rId10" w:history="1">
                    <w:r w:rsidRPr="00136F55">
                      <w:rPr>
                        <w:rStyle w:val="Hyperlink"/>
                        <w:b/>
                        <w:bCs/>
                        <w:lang w:val="en-US"/>
                      </w:rPr>
                      <w:t>niharika.18bcs1003@abes.ac.in</w:t>
                    </w:r>
                  </w:hyperlink>
                </w:p>
                <w:p w:rsidR="00144582" w:rsidRDefault="00144582" w:rsidP="00144582">
                  <w:pPr>
                    <w:spacing w:after="0"/>
                    <w:rPr>
                      <w:rStyle w:val="vanity-namedisplay-name"/>
                      <w:rFonts w:ascii="Segoe UI" w:hAnsi="Segoe UI" w:cs="Segoe UI"/>
                      <w:b/>
                      <w:bCs/>
                      <w:bdr w:val="none" w:sz="0" w:space="0" w:color="auto" w:frame="1"/>
                      <w:shd w:val="clear" w:color="auto" w:fill="FFFFFF"/>
                    </w:rPr>
                  </w:pPr>
                  <w:proofErr w:type="spellStart"/>
                  <w:r>
                    <w:rPr>
                      <w:lang w:val="en-US"/>
                    </w:rPr>
                    <w:t>Linkedin</w:t>
                  </w:r>
                  <w:proofErr w:type="spellEnd"/>
                  <w:r>
                    <w:rPr>
                      <w:lang w:val="en-US"/>
                    </w:rPr>
                    <w:t xml:space="preserve"> profile: </w:t>
                  </w:r>
                  <w:hyperlink r:id="rId11" w:history="1">
                    <w:r w:rsidRPr="00136F55">
                      <w:rPr>
                        <w:rStyle w:val="Hyperlink"/>
                        <w:rFonts w:ascii="Segoe UI" w:hAnsi="Segoe UI" w:cs="Segoe UI"/>
                        <w:b/>
                        <w:bCs/>
                        <w:bdr w:val="none" w:sz="0" w:space="0" w:color="auto" w:frame="1"/>
                        <w:shd w:val="clear" w:color="auto" w:fill="FFFFFF"/>
                      </w:rPr>
                      <w:t>www.linkedin.com/in/niharika-gorain</w:t>
                    </w:r>
                  </w:hyperlink>
                </w:p>
                <w:p w:rsidR="00144582" w:rsidRPr="003F72AD" w:rsidRDefault="00144582" w:rsidP="00144582">
                  <w:pPr>
                    <w:spacing w:after="0"/>
                    <w:rPr>
                      <w:b/>
                      <w:bCs/>
                      <w:lang w:val="en-US"/>
                    </w:rPr>
                  </w:pPr>
                </w:p>
                <w:p w:rsidR="00144582" w:rsidRDefault="00144582" w:rsidP="0064592F">
                  <w:pPr>
                    <w:spacing w:after="0"/>
                    <w:rPr>
                      <w:b/>
                      <w:bCs/>
                      <w:lang w:val="en-US"/>
                    </w:rPr>
                  </w:pPr>
                </w:p>
                <w:p w:rsidR="0048167C" w:rsidRPr="0064592F" w:rsidRDefault="0048167C" w:rsidP="0064592F">
                  <w:pPr>
                    <w:spacing w:after="0"/>
                    <w:rPr>
                      <w:lang w:val="en-US"/>
                    </w:rPr>
                  </w:pPr>
                </w:p>
              </w:txbxContent>
            </v:textbox>
          </v:rect>
        </w:pict>
      </w:r>
      <w:r>
        <w:rPr>
          <w:noProof/>
          <w:lang w:val="en-US" w:bidi="hi-IN"/>
        </w:rPr>
        <w:pict>
          <v:shape id="_x0000_s1062" type="#_x0000_t32" style="position:absolute;margin-left:-51.35pt;margin-top:55.3pt;width:156.75pt;height:0;z-index:251684352" o:connectortype="straight"/>
        </w:pict>
      </w:r>
      <w:r>
        <w:rPr>
          <w:noProof/>
          <w:lang w:val="en-US" w:bidi="hi-IN"/>
        </w:rPr>
        <w:pict>
          <v:rect id="_x0000_s1061" style="position:absolute;margin-left:-50.7pt;margin-top:31.7pt;width:81pt;height:23.25pt;z-index:251683328" stroked="f">
            <v:textbox style="mso-next-textbox:#_x0000_s1061">
              <w:txbxContent>
                <w:p w:rsidR="0064592F" w:rsidRPr="0064592F" w:rsidRDefault="0064592F">
                  <w:pPr>
                    <w:rPr>
                      <w:sz w:val="32"/>
                      <w:szCs w:val="32"/>
                      <w:lang w:val="en-US"/>
                    </w:rPr>
                  </w:pPr>
                  <w:r w:rsidRPr="0064592F">
                    <w:rPr>
                      <w:sz w:val="32"/>
                      <w:szCs w:val="32"/>
                      <w:lang w:val="en-US"/>
                    </w:rPr>
                    <w:t>CONTACT</w:t>
                  </w:r>
                </w:p>
              </w:txbxContent>
            </v:textbox>
          </v:rect>
        </w:pict>
      </w:r>
      <w:r>
        <w:rPr>
          <w:noProof/>
          <w:lang w:val="en-US" w:bidi="hi-IN"/>
        </w:rPr>
        <w:pict>
          <v:shape id="_x0000_s1100" type="#_x0000_t32" style="position:absolute;margin-left:155.3pt;margin-top:55.05pt;width:354.55pt;height:0;z-index:251716096" o:connectortype="straight"/>
        </w:pict>
      </w:r>
      <w:r>
        <w:rPr>
          <w:noProof/>
          <w:lang w:val="en-US" w:bidi="hi-IN"/>
        </w:rPr>
        <w:pict>
          <v:rect id="_x0000_s1099" style="position:absolute;margin-left:162.5pt;margin-top:31.7pt;width:322.65pt;height:22.5pt;z-index:251715072" stroked="f">
            <v:textbox style="mso-next-textbox:#_x0000_s1099">
              <w:txbxContent>
                <w:p w:rsidR="00707EA3" w:rsidRPr="00707EA3" w:rsidRDefault="00707EA3">
                  <w:pPr>
                    <w:rPr>
                      <w:sz w:val="32"/>
                      <w:szCs w:val="32"/>
                      <w:lang w:val="en-US"/>
                    </w:rPr>
                  </w:pPr>
                  <w:r w:rsidRPr="00707EA3">
                    <w:rPr>
                      <w:sz w:val="32"/>
                      <w:szCs w:val="32"/>
                      <w:lang w:val="en-US"/>
                    </w:rPr>
                    <w:t>CAREER OBJECTIVE</w:t>
                  </w:r>
                </w:p>
              </w:txbxContent>
            </v:textbox>
          </v:rect>
        </w:pict>
      </w:r>
      <w:r>
        <w:rPr>
          <w:lang w:val="en-US"/>
        </w:rPr>
        <w:pict>
          <v:rect id="Rectangle 36" o:spid="_x0000_s1026" style="position:absolute;margin-left:-71.65pt;margin-top:708.15pt;width:612pt;height:17.1pt;z-index:251679232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" fillcolor="#f4b083 [1941]" stroked="f" strokeweight="1pt"/>
        </w:pict>
      </w:r>
    </w:p>
    <w:p w:rsidR="00BB7F2C" w:rsidRPr="00BB7F2C" w:rsidRDefault="00BB7F2C" w:rsidP="00BB7F2C"/>
    <w:p w:rsidR="00BB7F2C" w:rsidRPr="00BB7F2C" w:rsidRDefault="003A609F" w:rsidP="00BB7F2C">
      <w:r>
        <w:rPr>
          <w:lang w:val="en-US"/>
        </w:rPr>
        <w:pict>
          <v:shape id="Text Box 10" o:spid="_x0000_s1037" type="#_x0000_t202" style="position:absolute;margin-left:144.7pt;margin-top:10.05pt;width:365.15pt;height:79.4pt;z-index:2516485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" filled="f" stroked="f">
            <v:textbox style="mso-next-textbox:#Text Box 10">
              <w:txbxContent>
                <w:p w:rsidR="00631453" w:rsidRPr="005E7A3F" w:rsidRDefault="00832DFD" w:rsidP="00BB7F2C">
                  <w:pPr>
                    <w:ind w:left="237"/>
                    <w:jc w:val="both"/>
                    <w:rPr>
                      <w:color w:val="000000" w:themeColor="text1"/>
                    </w:rPr>
                  </w:pPr>
                  <w:r w:rsidRPr="005E7A3F">
                    <w:rPr>
                      <w:color w:val="000000" w:themeColor="text1"/>
                      <w:w w:val="105"/>
                    </w:rPr>
                    <w:t>I am an upcoming data scientist, practice and learning in the field of machine learning and data analytics.</w:t>
                  </w:r>
                  <w:r w:rsidR="005E7A3F">
                    <w:rPr>
                      <w:color w:val="000000" w:themeColor="text1"/>
                      <w:w w:val="105"/>
                    </w:rPr>
                    <w:t xml:space="preserve"> </w:t>
                  </w:r>
                  <w:r w:rsidRPr="005E7A3F">
                    <w:rPr>
                      <w:color w:val="000000" w:themeColor="text1"/>
                      <w:w w:val="105"/>
                    </w:rPr>
                    <w:t>Truly hardworking and dedicated towards exploring this technique more. Looking forward for a good opportunity that suits my skill set</w:t>
                  </w:r>
                  <w:r w:rsidRPr="005E7A3F">
                    <w:rPr>
                      <w:rFonts w:asciiTheme="minorHAnsi" w:hAnsiTheme="minorHAnsi" w:cs="Open Sans Light"/>
                      <w:color w:val="000000" w:themeColor="text1"/>
                      <w:shd w:val="clear" w:color="auto" w:fill="FFFFFF"/>
                    </w:rPr>
                    <w:t xml:space="preserve">. </w:t>
                  </w:r>
                  <w:r w:rsidR="00631453" w:rsidRPr="005E7A3F">
                    <w:rPr>
                      <w:rFonts w:asciiTheme="minorHAnsi" w:hAnsiTheme="minorHAnsi" w:cs="Open Sans Light"/>
                      <w:color w:val="000000" w:themeColor="text1"/>
                      <w:shd w:val="clear" w:color="auto" w:fill="FFFFFF"/>
                    </w:rPr>
                    <w:t>Motivated to learn, grow and excel in industry.</w:t>
                  </w:r>
                </w:p>
                <w:p w:rsidR="002B38C2" w:rsidRPr="005E7A3F" w:rsidRDefault="002B38C2" w:rsidP="00574B1E">
                  <w:pPr>
                    <w:spacing w:after="0" w:line="276" w:lineRule="auto"/>
                    <w:jc w:val="right"/>
                    <w:rPr>
                      <w:rFonts w:asciiTheme="minorHAnsi" w:hAnsiTheme="minorHAnsi" w:cs="Open Sans Light"/>
                      <w:color w:val="000000" w:themeColor="text1"/>
                      <w:lang w:val="en-US"/>
                    </w:rPr>
                  </w:pPr>
                </w:p>
              </w:txbxContent>
            </v:textbox>
          </v:shape>
        </w:pict>
      </w:r>
    </w:p>
    <w:p w:rsidR="00BB7F2C" w:rsidRPr="00BB7F2C" w:rsidRDefault="00BB7F2C" w:rsidP="00BB7F2C"/>
    <w:p w:rsidR="00BB7F2C" w:rsidRPr="00BB7F2C" w:rsidRDefault="00BB7F2C" w:rsidP="00BB7F2C"/>
    <w:p w:rsidR="00BB7F2C" w:rsidRPr="00BB7F2C" w:rsidRDefault="00BB7F2C" w:rsidP="00BB7F2C"/>
    <w:p w:rsidR="00BB7F2C" w:rsidRDefault="003A609F" w:rsidP="00BB7F2C">
      <w:r>
        <w:rPr>
          <w:noProof/>
          <w:lang w:val="en-US" w:bidi="hi-IN"/>
        </w:rPr>
        <w:pict>
          <v:rect id="_x0000_s1101" style="position:absolute;margin-left:155.25pt;margin-top:-.5pt;width:196.55pt;height:26.4pt;z-index:251717120" stroked="f">
            <v:textbox style="mso-next-textbox:#_x0000_s1101">
              <w:txbxContent>
                <w:p w:rsidR="00707EA3" w:rsidRPr="00707EA3" w:rsidRDefault="00707EA3">
                  <w:pPr>
                    <w:rPr>
                      <w:sz w:val="32"/>
                      <w:szCs w:val="32"/>
                      <w:lang w:val="en-US"/>
                    </w:rPr>
                  </w:pPr>
                  <w:r w:rsidRPr="00707EA3">
                    <w:rPr>
                      <w:sz w:val="32"/>
                      <w:szCs w:val="32"/>
                      <w:lang w:val="en-US"/>
                    </w:rPr>
                    <w:t>ACADEMIC BACKGROUND</w:t>
                  </w:r>
                </w:p>
              </w:txbxContent>
            </v:textbox>
          </v:rect>
        </w:pict>
      </w:r>
    </w:p>
    <w:p w:rsidR="00BB7F2C" w:rsidRDefault="003A609F" w:rsidP="00BB7F2C">
      <w:pPr>
        <w:tabs>
          <w:tab w:val="left" w:pos="3033"/>
        </w:tabs>
      </w:pPr>
      <w:r>
        <w:rPr>
          <w:noProof/>
          <w:lang w:val="en-US" w:bidi="hi-IN"/>
        </w:rPr>
        <w:pict>
          <v:rect id="_x0000_s1104" style="position:absolute;margin-left:150.7pt;margin-top:3.4pt;width:359.15pt;height:124.45pt;z-index:251719168" stroked="f">
            <v:textbox style="mso-next-textbox:#_x0000_s1104">
              <w:txbxContent>
                <w:tbl>
                  <w:tblPr>
                    <w:tblStyle w:val="MediumList2"/>
                    <w:tblW w:w="0" w:type="auto"/>
                    <w:tblLook w:val="04A0" w:firstRow="1" w:lastRow="0" w:firstColumn="1" w:lastColumn="0" w:noHBand="0" w:noVBand="1"/>
                  </w:tblPr>
                  <w:tblGrid>
                    <w:gridCol w:w="1414"/>
                    <w:gridCol w:w="2062"/>
                    <w:gridCol w:w="917"/>
                    <w:gridCol w:w="1303"/>
                    <w:gridCol w:w="1414"/>
                  </w:tblGrid>
                  <w:tr w:rsidR="00185733" w:rsidRPr="00185733" w:rsidTr="00943FD8">
                    <w:trPr>
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/w:trPr>
                    <w:tc>
                      <w:tcPr>
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<w:tcW w:w="1591" w:type="dxa"/>
                      </w:tcPr>
                      <w:p w:rsidR="00BD6817" w:rsidRPr="00185733" w:rsidRDefault="00BD6817" w:rsidP="00185733">
                        <w:pPr>
                          <w:spacing w:after="0"/>
                          <w:jc w:val="center"/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185733">
                          <w:rPr>
                            <w:b/>
                            <w:bCs/>
                            <w:sz w:val="24"/>
                            <w:szCs w:val="24"/>
                          </w:rPr>
                          <w:t>Course</w:t>
                        </w:r>
                      </w:p>
                    </w:tc>
                    <w:tc>
                      <w:tcPr>
                        <w:tcW w:w="2306" w:type="dxa"/>
                      </w:tcPr>
                      <w:p w:rsidR="00BD6817" w:rsidRPr="00185733" w:rsidRDefault="00BD6817" w:rsidP="00185733">
                        <w:pPr>
                          <w:spacing w:after="0"/>
                          <w:jc w:val="center"/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185733">
                          <w:rPr>
                            <w:b/>
                            <w:bCs/>
                            <w:sz w:val="24"/>
                            <w:szCs w:val="24"/>
                          </w:rPr>
                          <w:t>School/College</w:t>
                        </w:r>
                      </w:p>
                    </w:tc>
                    <w:tc>
                      <w:tcPr>
                        <w:tcW w:w="993" w:type="dxa"/>
                      </w:tcPr>
                      <w:p w:rsidR="00BD6817" w:rsidRPr="00185733" w:rsidRDefault="00BD6817" w:rsidP="00185733">
                        <w:pPr>
                          <w:spacing w:after="0"/>
                          <w:jc w:val="center"/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185733">
                          <w:rPr>
                            <w:b/>
                            <w:bCs/>
                            <w:sz w:val="24"/>
                            <w:szCs w:val="24"/>
                          </w:rPr>
                          <w:t>Board</w:t>
                        </w:r>
                      </w:p>
                    </w:tc>
                    <w:tc>
                      <w:tcPr>
                        <w:tcW w:w="1597" w:type="dxa"/>
                      </w:tcPr>
                      <w:p w:rsidR="00BD6817" w:rsidRPr="00185733" w:rsidRDefault="00BD6817" w:rsidP="00185733">
                        <w:pPr>
                          <w:spacing w:after="0"/>
                          <w:jc w:val="center"/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185733">
                          <w:rPr>
                            <w:b/>
                            <w:bCs/>
                            <w:sz w:val="24"/>
                            <w:szCs w:val="24"/>
                          </w:rPr>
                          <w:t>Year</w:t>
                        </w:r>
                      </w:p>
                    </w:tc>
                    <w:tc>
                      <w:tcPr>
                        <w:tcW w:w="1485" w:type="dxa"/>
                      </w:tcPr>
                      <w:p w:rsidR="00BD6817" w:rsidRPr="00185733" w:rsidRDefault="00BD6817" w:rsidP="00185733">
                        <w:pPr>
                          <w:spacing w:after="0"/>
                          <w:jc w:val="center"/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185733">
                          <w:rPr>
                            <w:b/>
                            <w:bCs/>
                            <w:sz w:val="24"/>
                            <w:szCs w:val="24"/>
                          </w:rPr>
                          <w:t>Percentage</w:t>
                        </w:r>
                      </w:p>
                    </w:tc>
                  </w:tr>
                  <w:tr w:rsidR="00185733" w:rsidRPr="00185733" w:rsidTr="00943FD8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1591" w:type="dxa"/>
                      </w:tcPr>
                      <w:p w:rsidR="00BD6817" w:rsidRPr="00185733" w:rsidRDefault="00BD6817" w:rsidP="00185733">
                        <w:pPr>
                          <w:spacing w:after="0"/>
                          <w:jc w:val="both"/>
                          <w:rPr>
                            <w:sz w:val="24"/>
                            <w:szCs w:val="24"/>
                          </w:rPr>
                        </w:pPr>
                        <w:r w:rsidRPr="00185733">
                          <w:rPr>
                            <w:sz w:val="24"/>
                            <w:szCs w:val="24"/>
                          </w:rPr>
                          <w:t>X</w:t>
                        </w:r>
                        <w:r w:rsidRPr="00185733">
                          <w:rPr>
                            <w:sz w:val="24"/>
                            <w:szCs w:val="24"/>
                            <w:vertAlign w:val="superscript"/>
                          </w:rPr>
                          <w:t>th</w:t>
                        </w:r>
                        <w:r w:rsidRPr="00185733">
                          <w:rPr>
                            <w:sz w:val="24"/>
                            <w:szCs w:val="24"/>
                          </w:rPr>
                          <w:t xml:space="preserve"> Class</w:t>
                        </w:r>
                      </w:p>
                    </w:tc>
                    <w:tc>
                      <w:tcPr>
                        <w:tcW w:w="2306" w:type="dxa"/>
                      </w:tcPr>
                      <w:p w:rsidR="00BD6817" w:rsidRPr="00185733" w:rsidRDefault="00BD6817" w:rsidP="00185733">
                        <w:pPr>
                          <w:spacing w:after="0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sz w:val="24"/>
                            <w:szCs w:val="24"/>
                          </w:rPr>
                        </w:pPr>
                        <w:r w:rsidRPr="00185733">
                          <w:rPr>
                            <w:sz w:val="24"/>
                            <w:szCs w:val="24"/>
                          </w:rPr>
                          <w:t>DAV Public School, Ghaziabad</w:t>
                        </w:r>
                      </w:p>
                    </w:tc>
                    <w:tc>
                      <w:tcPr>
                        <w:tcW w:w="993" w:type="dxa"/>
                      </w:tcPr>
                      <w:p w:rsidR="00BD6817" w:rsidRPr="00185733" w:rsidRDefault="00BD6817" w:rsidP="00185733">
                        <w:pPr>
                          <w:spacing w:after="0"/>
                          <w:jc w:val="center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sz w:val="24"/>
                            <w:szCs w:val="24"/>
                          </w:rPr>
                        </w:pPr>
                        <w:r w:rsidRPr="00185733">
                          <w:rPr>
                            <w:sz w:val="24"/>
                            <w:szCs w:val="24"/>
                          </w:rPr>
                          <w:t>CBSE</w:t>
                        </w:r>
                      </w:p>
                    </w:tc>
                    <w:tc>
                      <w:tcPr>
                        <w:tcW w:w="1597" w:type="dxa"/>
                      </w:tcPr>
                      <w:p w:rsidR="00BD6817" w:rsidRPr="00185733" w:rsidRDefault="00BD6817" w:rsidP="00185733">
                        <w:pPr>
                          <w:spacing w:after="0"/>
                          <w:jc w:val="both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sz w:val="24"/>
                            <w:szCs w:val="24"/>
                          </w:rPr>
                        </w:pPr>
                        <w:r w:rsidRPr="00185733">
                          <w:rPr>
                            <w:sz w:val="24"/>
                            <w:szCs w:val="24"/>
                          </w:rPr>
                          <w:t>2015-2016</w:t>
                        </w:r>
                      </w:p>
                    </w:tc>
                    <w:tc>
                      <w:tcPr>
                        <w:tcW w:w="1485" w:type="dxa"/>
                      </w:tcPr>
                      <w:p w:rsidR="00BD6817" w:rsidRPr="00185733" w:rsidRDefault="00BD6817" w:rsidP="00185733">
                        <w:pPr>
                          <w:spacing w:after="0"/>
                          <w:jc w:val="both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sz w:val="24"/>
                            <w:szCs w:val="24"/>
                          </w:rPr>
                        </w:pPr>
                        <w:r w:rsidRPr="00185733">
                          <w:rPr>
                            <w:sz w:val="24"/>
                            <w:szCs w:val="24"/>
                          </w:rPr>
                          <w:t>9.2 SGPA</w:t>
                        </w:r>
                      </w:p>
                    </w:tc>
                  </w:tr>
                  <w:tr w:rsidR="00185733" w:rsidRPr="00185733" w:rsidTr="00943FD8"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1591" w:type="dxa"/>
                      </w:tcPr>
                      <w:p w:rsidR="00BD6817" w:rsidRPr="00185733" w:rsidRDefault="00BD6817" w:rsidP="00185733">
                        <w:pPr>
                          <w:spacing w:after="0"/>
                          <w:jc w:val="both"/>
                          <w:rPr>
                            <w:sz w:val="24"/>
                            <w:szCs w:val="24"/>
                          </w:rPr>
                        </w:pPr>
                        <w:r w:rsidRPr="00185733">
                          <w:rPr>
                            <w:sz w:val="24"/>
                            <w:szCs w:val="24"/>
                          </w:rPr>
                          <w:t>XII</w:t>
                        </w:r>
                        <w:r w:rsidRPr="00185733">
                          <w:rPr>
                            <w:sz w:val="24"/>
                            <w:szCs w:val="24"/>
                            <w:vertAlign w:val="superscript"/>
                          </w:rPr>
                          <w:t>th</w:t>
                        </w:r>
                        <w:r w:rsidRPr="00185733">
                          <w:rPr>
                            <w:sz w:val="24"/>
                            <w:szCs w:val="24"/>
                          </w:rPr>
                          <w:t xml:space="preserve"> Class </w:t>
                        </w:r>
                      </w:p>
                    </w:tc>
                    <w:tc>
                      <w:tcPr>
                        <w:tcW w:w="2306" w:type="dxa"/>
                      </w:tcPr>
                      <w:p w:rsidR="00BD6817" w:rsidRPr="00185733" w:rsidRDefault="00BD6817" w:rsidP="00185733">
                        <w:pPr>
                          <w:spacing w:after="0"/>
                          <w:jc w:val="both"/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sz w:val="24"/>
                            <w:szCs w:val="24"/>
                          </w:rPr>
                        </w:pPr>
                        <w:r w:rsidRPr="00185733">
                          <w:rPr>
                            <w:sz w:val="24"/>
                            <w:szCs w:val="24"/>
                          </w:rPr>
                          <w:t>DAV Public</w:t>
                        </w:r>
                      </w:p>
                      <w:p w:rsidR="00BD6817" w:rsidRPr="00185733" w:rsidRDefault="00BD6817" w:rsidP="00185733">
                        <w:pPr>
                          <w:spacing w:after="0"/>
                          <w:jc w:val="both"/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sz w:val="24"/>
                            <w:szCs w:val="24"/>
                          </w:rPr>
                        </w:pPr>
                        <w:r w:rsidRPr="00185733">
                          <w:rPr>
                            <w:sz w:val="24"/>
                            <w:szCs w:val="24"/>
                          </w:rPr>
                          <w:t>School, Ghaziabad</w:t>
                        </w:r>
                      </w:p>
                    </w:tc>
                    <w:tc>
                      <w:tcPr>
                        <w:tcW w:w="993" w:type="dxa"/>
                      </w:tcPr>
                      <w:p w:rsidR="00BD6817" w:rsidRPr="00185733" w:rsidRDefault="00BD6817" w:rsidP="00185733">
                        <w:pPr>
                          <w:spacing w:after="0"/>
                          <w:jc w:val="center"/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sz w:val="24"/>
                            <w:szCs w:val="24"/>
                          </w:rPr>
                        </w:pPr>
                        <w:r w:rsidRPr="00185733">
                          <w:rPr>
                            <w:sz w:val="24"/>
                            <w:szCs w:val="24"/>
                          </w:rPr>
                          <w:t>CBSE</w:t>
                        </w:r>
                      </w:p>
                    </w:tc>
                    <w:tc>
                      <w:tcPr>
                        <w:tcW w:w="1597" w:type="dxa"/>
                      </w:tcPr>
                      <w:p w:rsidR="00BD6817" w:rsidRPr="00185733" w:rsidRDefault="00BD6817" w:rsidP="00185733">
                        <w:pPr>
                          <w:spacing w:after="0"/>
                          <w:jc w:val="both"/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sz w:val="24"/>
                            <w:szCs w:val="24"/>
                          </w:rPr>
                        </w:pPr>
                        <w:r w:rsidRPr="00185733">
                          <w:rPr>
                            <w:sz w:val="24"/>
                            <w:szCs w:val="24"/>
                          </w:rPr>
                          <w:t>2016-2018</w:t>
                        </w:r>
                      </w:p>
                    </w:tc>
                    <w:tc>
                      <w:tcPr>
                        <w:tcW w:w="1485" w:type="dxa"/>
                      </w:tcPr>
                      <w:p w:rsidR="00BD6817" w:rsidRPr="00185733" w:rsidRDefault="00BD6817" w:rsidP="00185733">
                        <w:pPr>
                          <w:spacing w:after="0"/>
                          <w:jc w:val="both"/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sz w:val="24"/>
                            <w:szCs w:val="24"/>
                          </w:rPr>
                        </w:pPr>
                        <w:r w:rsidRPr="00185733">
                          <w:rPr>
                            <w:sz w:val="24"/>
                            <w:szCs w:val="24"/>
                          </w:rPr>
                          <w:t>95.2%</w:t>
                        </w:r>
                      </w:p>
                    </w:tc>
                  </w:tr>
                  <w:tr w:rsidR="00185733" w:rsidRPr="00185733" w:rsidTr="00943FD8">
                    <w:trPr>
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1591" w:type="dxa"/>
                      </w:tcPr>
                      <w:p w:rsidR="00BD6817" w:rsidRPr="00185733" w:rsidRDefault="00BD6817" w:rsidP="00185733">
                        <w:pPr>
                          <w:spacing w:after="0"/>
                          <w:jc w:val="both"/>
                          <w:rPr>
                            <w:sz w:val="24"/>
                            <w:szCs w:val="24"/>
                          </w:rPr>
                        </w:pPr>
                        <w:r w:rsidRPr="00185733">
                          <w:rPr>
                            <w:sz w:val="24"/>
                            <w:szCs w:val="24"/>
                          </w:rPr>
                          <w:t>BTech -CSE</w:t>
                        </w:r>
                      </w:p>
                      <w:p w:rsidR="00BD6817" w:rsidRPr="00185733" w:rsidRDefault="00BD6817" w:rsidP="00185733">
                        <w:pPr>
                          <w:spacing w:after="0"/>
                          <w:jc w:val="both"/>
                          <w:rPr>
                            <w:sz w:val="24"/>
                            <w:szCs w:val="24"/>
                          </w:rPr>
                        </w:pPr>
                        <w:r w:rsidRPr="00185733">
                          <w:rPr>
                            <w:sz w:val="24"/>
                            <w:szCs w:val="24"/>
                          </w:rPr>
                          <w:t>(Current)</w:t>
                        </w:r>
                      </w:p>
                    </w:tc>
                    <w:tc>
                      <w:tcPr>
                        <w:tcW w:w="2306" w:type="dxa"/>
                      </w:tcPr>
                      <w:p w:rsidR="00185733" w:rsidRPr="00185733" w:rsidRDefault="00185733" w:rsidP="00185733">
                        <w:pPr>
                          <w:spacing w:after="0"/>
                          <w:jc w:val="both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sz w:val="24"/>
                            <w:szCs w:val="24"/>
                          </w:rPr>
                        </w:pPr>
                        <w:r w:rsidRPr="00185733">
                          <w:rPr>
                            <w:sz w:val="24"/>
                            <w:szCs w:val="24"/>
                          </w:rPr>
                          <w:t>ABES Engineering</w:t>
                        </w:r>
                      </w:p>
                      <w:p w:rsidR="00BD6817" w:rsidRPr="00185733" w:rsidRDefault="00185733" w:rsidP="00185733">
                        <w:pPr>
                          <w:spacing w:after="0"/>
                          <w:jc w:val="both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sz w:val="24"/>
                            <w:szCs w:val="24"/>
                          </w:rPr>
                        </w:pPr>
                        <w:r w:rsidRPr="00185733">
                          <w:rPr>
                            <w:sz w:val="24"/>
                            <w:szCs w:val="24"/>
                          </w:rPr>
                          <w:t xml:space="preserve">College, Ghaziabad </w:t>
                        </w:r>
                      </w:p>
                    </w:tc>
                    <w:tc>
                      <w:tcPr>
                        <w:tcW w:w="993" w:type="dxa"/>
                      </w:tcPr>
                      <w:p w:rsidR="00BD6817" w:rsidRPr="00185733" w:rsidRDefault="00BD6817" w:rsidP="00185733">
                        <w:pPr>
                          <w:spacing w:after="0"/>
                          <w:jc w:val="center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sz w:val="24"/>
                            <w:szCs w:val="24"/>
                          </w:rPr>
                        </w:pPr>
                        <w:r w:rsidRPr="00185733">
                          <w:rPr>
                            <w:sz w:val="24"/>
                            <w:szCs w:val="24"/>
                          </w:rPr>
                          <w:t>AKTU</w:t>
                        </w:r>
                      </w:p>
                    </w:tc>
                    <w:tc>
                      <w:tcPr>
                        <w:tcW w:w="1597" w:type="dxa"/>
                      </w:tcPr>
                      <w:p w:rsidR="00BD6817" w:rsidRPr="00185733" w:rsidRDefault="00BD6817" w:rsidP="00185733">
                        <w:pPr>
                          <w:spacing w:after="0"/>
                          <w:jc w:val="both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sz w:val="24"/>
                            <w:szCs w:val="24"/>
                          </w:rPr>
                        </w:pPr>
                        <w:r w:rsidRPr="00185733">
                          <w:rPr>
                            <w:sz w:val="24"/>
                            <w:szCs w:val="24"/>
                          </w:rPr>
                          <w:t>2018-2022</w:t>
                        </w:r>
                      </w:p>
                    </w:tc>
                    <w:tc>
                      <w:tcPr>
                        <w:tcW w:w="1485" w:type="dxa"/>
                      </w:tcPr>
                      <w:p w:rsidR="00BD6817" w:rsidRPr="00185733" w:rsidRDefault="00603482" w:rsidP="00185733">
                        <w:pPr>
                          <w:spacing w:after="0"/>
                          <w:jc w:val="both"/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77%(5</w:t>
                        </w:r>
                        <w:r w:rsidR="00BD6817" w:rsidRPr="00185733">
                          <w:rPr>
                            <w:sz w:val="24"/>
                            <w:szCs w:val="24"/>
                          </w:rPr>
                          <w:t xml:space="preserve"> semesters)</w:t>
                        </w:r>
                      </w:p>
                    </w:tc>
                  </w:tr>
                </w:tbl>
                <w:p w:rsidR="00BD6817" w:rsidRPr="00185733" w:rsidRDefault="00BD6817" w:rsidP="00185733">
                  <w:pPr>
                    <w:spacing w:after="0"/>
                    <w:rPr>
                      <w:sz w:val="24"/>
                      <w:szCs w:val="24"/>
                    </w:rPr>
                  </w:pPr>
                </w:p>
              </w:txbxContent>
            </v:textbox>
          </v:rect>
        </w:pict>
      </w:r>
      <w:r>
        <w:rPr>
          <w:noProof/>
          <w:lang w:val="en-US" w:bidi="hi-IN"/>
        </w:rPr>
        <w:pict>
          <v:shape id="_x0000_s1102" type="#_x0000_t32" style="position:absolute;margin-left:153.8pt;margin-top:3.4pt;width:347.3pt;height:0;z-index:251718144" o:connectortype="straight"/>
        </w:pict>
      </w:r>
      <w:r w:rsidR="00BB7F2C">
        <w:tab/>
      </w:r>
    </w:p>
    <w:p w:rsidR="00BB7F2C" w:rsidRPr="00BB7F2C" w:rsidRDefault="00BB7F2C" w:rsidP="00BB7F2C"/>
    <w:p w:rsidR="00BB7F2C" w:rsidRPr="00BB7F2C" w:rsidRDefault="00BB7F2C" w:rsidP="00BB7F2C"/>
    <w:p w:rsidR="00BB7F2C" w:rsidRPr="00BB7F2C" w:rsidRDefault="00BB7F2C" w:rsidP="00BB7F2C"/>
    <w:p w:rsidR="00BB7F2C" w:rsidRPr="00BB7F2C" w:rsidRDefault="00BB7F2C" w:rsidP="00BB7F2C"/>
    <w:p w:rsidR="00BB7F2C" w:rsidRPr="00BB7F2C" w:rsidRDefault="003A609F" w:rsidP="00BB7F2C">
      <w:r>
        <w:rPr>
          <w:noProof/>
          <w:lang w:val="en-US" w:bidi="hi-IN"/>
        </w:rPr>
        <w:pict>
          <v:rect id="_x0000_s1108" style="position:absolute;margin-left:153.8pt;margin-top:16pt;width:165.75pt;height:22.9pt;z-index:251722240" stroked="f">
            <v:textbox style="mso-next-textbox:#_x0000_s1108">
              <w:txbxContent>
                <w:p w:rsidR="009D0518" w:rsidRPr="009D0518" w:rsidRDefault="009D0518">
                  <w:pPr>
                    <w:rPr>
                      <w:sz w:val="32"/>
                      <w:szCs w:val="32"/>
                      <w:lang w:val="en-US"/>
                    </w:rPr>
                  </w:pPr>
                  <w:r w:rsidRPr="009D0518">
                    <w:rPr>
                      <w:sz w:val="32"/>
                      <w:szCs w:val="32"/>
                      <w:lang w:val="en-US"/>
                    </w:rPr>
                    <w:t>ACAD</w:t>
                  </w:r>
                  <w:r>
                    <w:rPr>
                      <w:sz w:val="32"/>
                      <w:szCs w:val="32"/>
                      <w:lang w:val="en-US"/>
                    </w:rPr>
                    <w:t>E</w:t>
                  </w:r>
                  <w:r w:rsidRPr="009D0518">
                    <w:rPr>
                      <w:sz w:val="32"/>
                      <w:szCs w:val="32"/>
                      <w:lang w:val="en-US"/>
                    </w:rPr>
                    <w:t>MIC PROJECTS</w:t>
                  </w:r>
                </w:p>
              </w:txbxContent>
            </v:textbox>
          </v:rect>
        </w:pict>
      </w:r>
    </w:p>
    <w:p w:rsidR="00BB7F2C" w:rsidRPr="00BB7F2C" w:rsidRDefault="003A609F" w:rsidP="00BB7F2C">
      <w:r>
        <w:rPr>
          <w:lang w:val="en-US"/>
        </w:rPr>
        <w:pict>
          <v:shape id="Text Box 33" o:spid="_x0000_s1045" type="#_x0000_t202" style="position:absolute;margin-left:155.25pt;margin-top:16.4pt;width:361.75pt;height:392.8pt;z-index:2516618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bM6uQIAAMI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" filled="f" stroked="f">
            <v:textbox style="mso-next-textbox:#Text Box 33">
              <w:txbxContent>
                <w:p w:rsidR="00BB7F2C" w:rsidRPr="00110A5E" w:rsidRDefault="00BB7F2C" w:rsidP="00BB7F2C">
                  <w:pPr>
                    <w:spacing w:after="0"/>
                    <w:ind w:left="118"/>
                    <w:rPr>
                      <w:w w:val="110"/>
                      <w:sz w:val="20"/>
                    </w:rPr>
                  </w:pPr>
                  <w:r w:rsidRPr="00110A5E">
                    <w:rPr>
                      <w:w w:val="110"/>
                      <w:sz w:val="20"/>
                    </w:rPr>
                    <w:t>Project Title:</w:t>
                  </w:r>
                  <w:r w:rsidRPr="00110A5E">
                    <w:rPr>
                      <w:sz w:val="24"/>
                    </w:rPr>
                    <w:t xml:space="preserve"> </w:t>
                  </w:r>
                  <w:r w:rsidRPr="00110A5E">
                    <w:rPr>
                      <w:b/>
                      <w:bCs/>
                      <w:sz w:val="20"/>
                      <w:szCs w:val="18"/>
                    </w:rPr>
                    <w:t>Mathematical Hub</w:t>
                  </w:r>
                </w:p>
                <w:p w:rsidR="00BB7F2C" w:rsidRPr="00110A5E" w:rsidRDefault="00BB7F2C" w:rsidP="00BB7F2C">
                  <w:pPr>
                    <w:spacing w:after="0"/>
                    <w:ind w:left="118"/>
                    <w:rPr>
                      <w:w w:val="110"/>
                      <w:sz w:val="20"/>
                    </w:rPr>
                  </w:pPr>
                  <w:r w:rsidRPr="00110A5E">
                    <w:rPr>
                      <w:w w:val="110"/>
                      <w:sz w:val="20"/>
                    </w:rPr>
                    <w:t>Description:</w:t>
                  </w:r>
                  <w:r w:rsidRPr="00110A5E">
                    <w:rPr>
                      <w:sz w:val="24"/>
                    </w:rPr>
                    <w:t xml:space="preserve"> </w:t>
                  </w:r>
                  <w:r w:rsidRPr="00110A5E">
                    <w:rPr>
                      <w:b/>
                      <w:bCs/>
                      <w:sz w:val="20"/>
                      <w:szCs w:val="18"/>
                    </w:rPr>
                    <w:t xml:space="preserve">It’s a project on </w:t>
                  </w:r>
                  <w:proofErr w:type="spellStart"/>
                  <w:r w:rsidRPr="00110A5E">
                    <w:rPr>
                      <w:b/>
                      <w:bCs/>
                      <w:sz w:val="20"/>
                      <w:szCs w:val="18"/>
                    </w:rPr>
                    <w:t>jupyter</w:t>
                  </w:r>
                  <w:proofErr w:type="spellEnd"/>
                  <w:r w:rsidRPr="00110A5E">
                    <w:rPr>
                      <w:b/>
                      <w:bCs/>
                      <w:sz w:val="20"/>
                      <w:szCs w:val="18"/>
                    </w:rPr>
                    <w:t xml:space="preserve"> notebook that calculates most of the maths related problems. </w:t>
                  </w:r>
                </w:p>
                <w:p w:rsidR="00BB7F2C" w:rsidRPr="00110A5E" w:rsidRDefault="00BB7F2C" w:rsidP="00BB7F2C">
                  <w:pPr>
                    <w:spacing w:after="0"/>
                    <w:ind w:left="118"/>
                    <w:rPr>
                      <w:w w:val="110"/>
                      <w:sz w:val="20"/>
                    </w:rPr>
                  </w:pPr>
                  <w:r w:rsidRPr="00110A5E">
                    <w:rPr>
                      <w:w w:val="110"/>
                      <w:sz w:val="20"/>
                    </w:rPr>
                    <w:t xml:space="preserve">Technology: </w:t>
                  </w:r>
                  <w:r w:rsidRPr="00110A5E">
                    <w:rPr>
                      <w:b/>
                      <w:bCs/>
                      <w:w w:val="110"/>
                      <w:sz w:val="20"/>
                    </w:rPr>
                    <w:t>Python</w:t>
                  </w:r>
                </w:p>
                <w:p w:rsidR="00BB7F2C" w:rsidRPr="00110A5E" w:rsidRDefault="00BB7F2C" w:rsidP="00BB7F2C">
                  <w:pPr>
                    <w:spacing w:after="0"/>
                    <w:ind w:left="118"/>
                    <w:rPr>
                      <w:w w:val="110"/>
                      <w:sz w:val="20"/>
                    </w:rPr>
                  </w:pPr>
                  <w:r w:rsidRPr="00110A5E">
                    <w:rPr>
                      <w:w w:val="110"/>
                      <w:sz w:val="20"/>
                    </w:rPr>
                    <w:t xml:space="preserve">Duration: </w:t>
                  </w:r>
                  <w:r w:rsidRPr="00110A5E">
                    <w:rPr>
                      <w:b/>
                      <w:bCs/>
                      <w:w w:val="110"/>
                      <w:sz w:val="20"/>
                    </w:rPr>
                    <w:t xml:space="preserve">1 </w:t>
                  </w:r>
                  <w:proofErr w:type="gramStart"/>
                  <w:r w:rsidRPr="00110A5E">
                    <w:rPr>
                      <w:b/>
                      <w:bCs/>
                      <w:w w:val="110"/>
                      <w:sz w:val="20"/>
                    </w:rPr>
                    <w:t>months</w:t>
                  </w:r>
                  <w:proofErr w:type="gramEnd"/>
                </w:p>
                <w:p w:rsidR="00BB7F2C" w:rsidRPr="00110A5E" w:rsidRDefault="00BB7F2C" w:rsidP="00BB7F2C">
                  <w:pPr>
                    <w:spacing w:after="0"/>
                    <w:ind w:left="118"/>
                    <w:rPr>
                      <w:b/>
                      <w:bCs/>
                      <w:w w:val="110"/>
                      <w:sz w:val="20"/>
                    </w:rPr>
                  </w:pPr>
                  <w:r w:rsidRPr="00110A5E">
                    <w:rPr>
                      <w:w w:val="110"/>
                      <w:sz w:val="20"/>
                    </w:rPr>
                    <w:t xml:space="preserve">Team Size: </w:t>
                  </w:r>
                  <w:r w:rsidRPr="00110A5E">
                    <w:rPr>
                      <w:b/>
                      <w:bCs/>
                      <w:w w:val="110"/>
                      <w:sz w:val="20"/>
                    </w:rPr>
                    <w:t>1</w:t>
                  </w:r>
                </w:p>
                <w:p w:rsidR="00BB7F2C" w:rsidRPr="00110A5E" w:rsidRDefault="00BB7F2C" w:rsidP="00BB7F2C">
                  <w:pPr>
                    <w:spacing w:after="0"/>
                    <w:ind w:left="118"/>
                    <w:rPr>
                      <w:b/>
                      <w:bCs/>
                      <w:w w:val="110"/>
                      <w:sz w:val="20"/>
                    </w:rPr>
                  </w:pPr>
                </w:p>
                <w:p w:rsidR="00BB7F2C" w:rsidRPr="00110A5E" w:rsidRDefault="00BB7F2C" w:rsidP="00BB7F2C">
                  <w:pPr>
                    <w:spacing w:after="0"/>
                    <w:ind w:left="118"/>
                    <w:rPr>
                      <w:w w:val="110"/>
                      <w:sz w:val="20"/>
                    </w:rPr>
                  </w:pPr>
                  <w:r w:rsidRPr="00110A5E">
                    <w:rPr>
                      <w:w w:val="110"/>
                      <w:sz w:val="20"/>
                    </w:rPr>
                    <w:t>Project Title:</w:t>
                  </w:r>
                  <w:r w:rsidRPr="00110A5E">
                    <w:rPr>
                      <w:sz w:val="24"/>
                    </w:rPr>
                    <w:t xml:space="preserve"> </w:t>
                  </w:r>
                  <w:r w:rsidRPr="00110A5E">
                    <w:rPr>
                      <w:b/>
                      <w:bCs/>
                      <w:sz w:val="20"/>
                      <w:szCs w:val="18"/>
                    </w:rPr>
                    <w:t>Alarm Clock</w:t>
                  </w:r>
                </w:p>
                <w:p w:rsidR="005E7A3F" w:rsidRDefault="00BB7F2C" w:rsidP="00BB7F2C">
                  <w:pPr>
                    <w:spacing w:after="0"/>
                    <w:ind w:left="118"/>
                    <w:rPr>
                      <w:b/>
                      <w:bCs/>
                      <w:sz w:val="20"/>
                      <w:szCs w:val="18"/>
                    </w:rPr>
                  </w:pPr>
                  <w:r w:rsidRPr="00110A5E">
                    <w:rPr>
                      <w:w w:val="110"/>
                      <w:sz w:val="20"/>
                    </w:rPr>
                    <w:t>Description:</w:t>
                  </w:r>
                  <w:r w:rsidRPr="00110A5E">
                    <w:rPr>
                      <w:sz w:val="24"/>
                    </w:rPr>
                    <w:t xml:space="preserve"> </w:t>
                  </w:r>
                  <w:r w:rsidR="005E7A3F">
                    <w:rPr>
                      <w:b/>
                      <w:bCs/>
                      <w:sz w:val="20"/>
                      <w:szCs w:val="18"/>
                    </w:rPr>
                    <w:t>A simple Alarm clock</w:t>
                  </w:r>
                </w:p>
                <w:p w:rsidR="00BB7F2C" w:rsidRPr="00110A5E" w:rsidRDefault="00BB7F2C" w:rsidP="00BB7F2C">
                  <w:pPr>
                    <w:spacing w:after="0"/>
                    <w:ind w:left="118"/>
                    <w:rPr>
                      <w:w w:val="110"/>
                      <w:sz w:val="20"/>
                    </w:rPr>
                  </w:pPr>
                  <w:r w:rsidRPr="00110A5E">
                    <w:rPr>
                      <w:w w:val="110"/>
                      <w:sz w:val="20"/>
                    </w:rPr>
                    <w:t xml:space="preserve">Technology: </w:t>
                  </w:r>
                  <w:r w:rsidRPr="00110A5E">
                    <w:rPr>
                      <w:b/>
                      <w:bCs/>
                      <w:w w:val="110"/>
                      <w:sz w:val="20"/>
                    </w:rPr>
                    <w:t>Python</w:t>
                  </w:r>
                </w:p>
                <w:p w:rsidR="00BB7F2C" w:rsidRPr="00110A5E" w:rsidRDefault="00BB7F2C" w:rsidP="00BB7F2C">
                  <w:pPr>
                    <w:spacing w:after="0"/>
                    <w:ind w:left="118"/>
                    <w:rPr>
                      <w:w w:val="110"/>
                      <w:sz w:val="20"/>
                    </w:rPr>
                  </w:pPr>
                  <w:r w:rsidRPr="00110A5E">
                    <w:rPr>
                      <w:w w:val="110"/>
                      <w:sz w:val="20"/>
                    </w:rPr>
                    <w:t xml:space="preserve">Duration: </w:t>
                  </w:r>
                  <w:r w:rsidRPr="00110A5E">
                    <w:rPr>
                      <w:b/>
                      <w:bCs/>
                      <w:w w:val="110"/>
                      <w:sz w:val="20"/>
                    </w:rPr>
                    <w:t xml:space="preserve">1 </w:t>
                  </w:r>
                  <w:proofErr w:type="gramStart"/>
                  <w:r w:rsidRPr="00110A5E">
                    <w:rPr>
                      <w:b/>
                      <w:bCs/>
                      <w:w w:val="110"/>
                      <w:sz w:val="20"/>
                    </w:rPr>
                    <w:t>months</w:t>
                  </w:r>
                  <w:proofErr w:type="gramEnd"/>
                </w:p>
                <w:p w:rsidR="00BB7F2C" w:rsidRPr="00110A5E" w:rsidRDefault="00BB7F2C" w:rsidP="00BB7F2C">
                  <w:pPr>
                    <w:spacing w:after="0"/>
                    <w:ind w:left="118"/>
                    <w:rPr>
                      <w:b/>
                      <w:bCs/>
                      <w:w w:val="110"/>
                      <w:sz w:val="20"/>
                    </w:rPr>
                  </w:pPr>
                  <w:r w:rsidRPr="00110A5E">
                    <w:rPr>
                      <w:w w:val="110"/>
                      <w:sz w:val="20"/>
                    </w:rPr>
                    <w:t xml:space="preserve">Team Size: </w:t>
                  </w:r>
                  <w:r w:rsidRPr="00110A5E">
                    <w:rPr>
                      <w:b/>
                      <w:bCs/>
                      <w:w w:val="110"/>
                      <w:sz w:val="20"/>
                    </w:rPr>
                    <w:t>1</w:t>
                  </w:r>
                </w:p>
                <w:p w:rsidR="00BB7F2C" w:rsidRPr="00110A5E" w:rsidRDefault="00BB7F2C" w:rsidP="00BB7F2C">
                  <w:pPr>
                    <w:spacing w:after="0"/>
                    <w:ind w:left="118"/>
                    <w:rPr>
                      <w:b/>
                      <w:bCs/>
                      <w:w w:val="110"/>
                      <w:sz w:val="20"/>
                    </w:rPr>
                  </w:pPr>
                </w:p>
                <w:p w:rsidR="00BB7F2C" w:rsidRPr="00110A5E" w:rsidRDefault="00BB7F2C" w:rsidP="00BB7F2C">
                  <w:pPr>
                    <w:spacing w:after="0"/>
                    <w:ind w:left="118"/>
                    <w:rPr>
                      <w:w w:val="110"/>
                      <w:sz w:val="20"/>
                    </w:rPr>
                  </w:pPr>
                  <w:r w:rsidRPr="00110A5E">
                    <w:rPr>
                      <w:w w:val="110"/>
                      <w:sz w:val="20"/>
                    </w:rPr>
                    <w:t>Project Title:</w:t>
                  </w:r>
                  <w:r w:rsidRPr="00110A5E">
                    <w:rPr>
                      <w:sz w:val="24"/>
                    </w:rPr>
                    <w:t xml:space="preserve"> </w:t>
                  </w:r>
                  <w:proofErr w:type="gramStart"/>
                  <w:r w:rsidRPr="00110A5E">
                    <w:rPr>
                      <w:b/>
                      <w:bCs/>
                      <w:sz w:val="20"/>
                      <w:szCs w:val="18"/>
                    </w:rPr>
                    <w:t>Air  Quality</w:t>
                  </w:r>
                  <w:proofErr w:type="gramEnd"/>
                  <w:r w:rsidRPr="00110A5E">
                    <w:rPr>
                      <w:b/>
                      <w:bCs/>
                      <w:sz w:val="20"/>
                      <w:szCs w:val="18"/>
                    </w:rPr>
                    <w:t xml:space="preserve"> Index(AQI)</w:t>
                  </w:r>
                </w:p>
                <w:p w:rsidR="00BB7F2C" w:rsidRPr="00110A5E" w:rsidRDefault="00BB7F2C" w:rsidP="00BB7F2C">
                  <w:pPr>
                    <w:spacing w:after="0"/>
                    <w:ind w:left="118"/>
                    <w:rPr>
                      <w:w w:val="110"/>
                      <w:sz w:val="20"/>
                    </w:rPr>
                  </w:pPr>
                  <w:r w:rsidRPr="00110A5E">
                    <w:rPr>
                      <w:w w:val="110"/>
                      <w:sz w:val="20"/>
                    </w:rPr>
                    <w:t>Description:</w:t>
                  </w:r>
                  <w:r w:rsidRPr="00110A5E">
                    <w:rPr>
                      <w:sz w:val="24"/>
                    </w:rPr>
                    <w:t xml:space="preserve"> </w:t>
                  </w:r>
                  <w:r w:rsidRPr="00110A5E">
                    <w:rPr>
                      <w:b/>
                      <w:bCs/>
                      <w:color w:val="000000"/>
                      <w:spacing w:val="-3"/>
                      <w:sz w:val="20"/>
                      <w:szCs w:val="18"/>
                      <w:shd w:val="clear" w:color="auto" w:fill="FFFFFF"/>
                    </w:rPr>
                    <w:t>Tested different algorithms of machine leaning on the data set of AQI.</w:t>
                  </w:r>
                </w:p>
                <w:p w:rsidR="00BB7F2C" w:rsidRPr="00110A5E" w:rsidRDefault="00BB7F2C" w:rsidP="00BB7F2C">
                  <w:pPr>
                    <w:spacing w:after="0"/>
                    <w:ind w:left="118"/>
                    <w:rPr>
                      <w:w w:val="110"/>
                      <w:sz w:val="20"/>
                    </w:rPr>
                  </w:pPr>
                  <w:r w:rsidRPr="00110A5E">
                    <w:rPr>
                      <w:w w:val="110"/>
                      <w:sz w:val="20"/>
                    </w:rPr>
                    <w:t xml:space="preserve">Technology: </w:t>
                  </w:r>
                  <w:r w:rsidRPr="00110A5E">
                    <w:rPr>
                      <w:b/>
                      <w:bCs/>
                      <w:w w:val="110"/>
                      <w:sz w:val="20"/>
                    </w:rPr>
                    <w:t xml:space="preserve">Machine </w:t>
                  </w:r>
                  <w:proofErr w:type="gramStart"/>
                  <w:r w:rsidRPr="00110A5E">
                    <w:rPr>
                      <w:b/>
                      <w:bCs/>
                      <w:w w:val="110"/>
                      <w:sz w:val="20"/>
                    </w:rPr>
                    <w:t>Learning</w:t>
                  </w:r>
                  <w:proofErr w:type="gramEnd"/>
                  <w:r w:rsidRPr="00110A5E">
                    <w:rPr>
                      <w:b/>
                      <w:bCs/>
                      <w:w w:val="110"/>
                      <w:sz w:val="20"/>
                    </w:rPr>
                    <w:t xml:space="preserve"> using python.</w:t>
                  </w:r>
                </w:p>
                <w:p w:rsidR="00BB7F2C" w:rsidRPr="00110A5E" w:rsidRDefault="00BB7F2C" w:rsidP="00BB7F2C">
                  <w:pPr>
                    <w:spacing w:after="0"/>
                    <w:ind w:left="118"/>
                    <w:rPr>
                      <w:w w:val="110"/>
                      <w:sz w:val="20"/>
                    </w:rPr>
                  </w:pPr>
                  <w:r w:rsidRPr="00110A5E">
                    <w:rPr>
                      <w:w w:val="110"/>
                      <w:sz w:val="20"/>
                    </w:rPr>
                    <w:t xml:space="preserve">Duration: </w:t>
                  </w:r>
                  <w:r w:rsidRPr="00110A5E">
                    <w:rPr>
                      <w:b/>
                      <w:bCs/>
                      <w:w w:val="110"/>
                      <w:sz w:val="20"/>
                    </w:rPr>
                    <w:t xml:space="preserve">1 </w:t>
                  </w:r>
                  <w:proofErr w:type="gramStart"/>
                  <w:r w:rsidRPr="00110A5E">
                    <w:rPr>
                      <w:b/>
                      <w:bCs/>
                      <w:w w:val="110"/>
                      <w:sz w:val="20"/>
                    </w:rPr>
                    <w:t>months</w:t>
                  </w:r>
                  <w:proofErr w:type="gramEnd"/>
                </w:p>
                <w:p w:rsidR="00BB7F2C" w:rsidRPr="00110A5E" w:rsidRDefault="00BB7F2C" w:rsidP="00BB7F2C">
                  <w:pPr>
                    <w:spacing w:after="0"/>
                    <w:ind w:left="118"/>
                    <w:rPr>
                      <w:b/>
                      <w:bCs/>
                      <w:w w:val="110"/>
                      <w:sz w:val="20"/>
                    </w:rPr>
                  </w:pPr>
                  <w:r w:rsidRPr="00110A5E">
                    <w:rPr>
                      <w:w w:val="110"/>
                      <w:sz w:val="20"/>
                    </w:rPr>
                    <w:t xml:space="preserve">Team Size: </w:t>
                  </w:r>
                  <w:r w:rsidRPr="00110A5E">
                    <w:rPr>
                      <w:b/>
                      <w:bCs/>
                      <w:w w:val="110"/>
                      <w:sz w:val="20"/>
                    </w:rPr>
                    <w:t>2</w:t>
                  </w:r>
                </w:p>
                <w:p w:rsidR="00BB7F2C" w:rsidRPr="00110A5E" w:rsidRDefault="00BB7F2C" w:rsidP="00BB7F2C">
                  <w:pPr>
                    <w:spacing w:after="0"/>
                    <w:ind w:left="118"/>
                    <w:rPr>
                      <w:b/>
                      <w:bCs/>
                      <w:w w:val="110"/>
                      <w:sz w:val="20"/>
                    </w:rPr>
                  </w:pPr>
                </w:p>
                <w:p w:rsidR="00BB7F2C" w:rsidRPr="00110A5E" w:rsidRDefault="00BB7F2C" w:rsidP="00BB7F2C">
                  <w:pPr>
                    <w:spacing w:after="0"/>
                    <w:ind w:left="118"/>
                    <w:rPr>
                      <w:w w:val="110"/>
                      <w:sz w:val="20"/>
                    </w:rPr>
                  </w:pPr>
                  <w:r w:rsidRPr="00110A5E">
                    <w:rPr>
                      <w:w w:val="110"/>
                      <w:sz w:val="20"/>
                    </w:rPr>
                    <w:t>Project Title:</w:t>
                  </w:r>
                  <w:r w:rsidRPr="00110A5E">
                    <w:rPr>
                      <w:sz w:val="24"/>
                    </w:rPr>
                    <w:t xml:space="preserve"> </w:t>
                  </w:r>
                  <w:r w:rsidRPr="00110A5E">
                    <w:rPr>
                      <w:b/>
                      <w:bCs/>
                      <w:sz w:val="20"/>
                      <w:szCs w:val="18"/>
                    </w:rPr>
                    <w:t>Real Estate House Price Prediction.</w:t>
                  </w:r>
                </w:p>
                <w:p w:rsidR="00BB7F2C" w:rsidRPr="00110A5E" w:rsidRDefault="00BB7F2C" w:rsidP="00BB7F2C">
                  <w:pPr>
                    <w:spacing w:after="0"/>
                    <w:ind w:left="118"/>
                    <w:rPr>
                      <w:b/>
                      <w:sz w:val="20"/>
                    </w:rPr>
                  </w:pPr>
                  <w:r w:rsidRPr="00110A5E">
                    <w:rPr>
                      <w:w w:val="110"/>
                      <w:sz w:val="20"/>
                    </w:rPr>
                    <w:t>Description:</w:t>
                  </w:r>
                  <w:r w:rsidRPr="00110A5E">
                    <w:rPr>
                      <w:sz w:val="24"/>
                    </w:rPr>
                    <w:t xml:space="preserve"> </w:t>
                  </w:r>
                  <w:r w:rsidRPr="00110A5E">
                    <w:rPr>
                      <w:b/>
                      <w:sz w:val="20"/>
                    </w:rPr>
                    <w:t>Predicting the price of the House in a particular area by using the Dataset i.e. the previous sale records and create a regression model that are able to accurately estimate the price of the house .</w:t>
                  </w:r>
                </w:p>
                <w:p w:rsidR="00BB7F2C" w:rsidRPr="00110A5E" w:rsidRDefault="00BB7F2C" w:rsidP="00BB7F2C">
                  <w:pPr>
                    <w:spacing w:after="0"/>
                    <w:ind w:left="118"/>
                    <w:rPr>
                      <w:w w:val="110"/>
                      <w:sz w:val="20"/>
                    </w:rPr>
                  </w:pPr>
                  <w:r w:rsidRPr="00110A5E">
                    <w:rPr>
                      <w:w w:val="110"/>
                      <w:sz w:val="20"/>
                    </w:rPr>
                    <w:t xml:space="preserve">Technology: </w:t>
                  </w:r>
                  <w:r w:rsidRPr="00110A5E">
                    <w:rPr>
                      <w:b/>
                      <w:bCs/>
                      <w:w w:val="110"/>
                      <w:sz w:val="20"/>
                    </w:rPr>
                    <w:t xml:space="preserve">Machine </w:t>
                  </w:r>
                  <w:proofErr w:type="gramStart"/>
                  <w:r w:rsidRPr="00110A5E">
                    <w:rPr>
                      <w:b/>
                      <w:bCs/>
                      <w:w w:val="110"/>
                      <w:sz w:val="20"/>
                    </w:rPr>
                    <w:t>Learning</w:t>
                  </w:r>
                  <w:proofErr w:type="gramEnd"/>
                  <w:r w:rsidRPr="00110A5E">
                    <w:rPr>
                      <w:b/>
                      <w:bCs/>
                      <w:w w:val="110"/>
                      <w:sz w:val="20"/>
                    </w:rPr>
                    <w:t xml:space="preserve"> using python.</w:t>
                  </w:r>
                </w:p>
                <w:p w:rsidR="00BB7F2C" w:rsidRPr="00110A5E" w:rsidRDefault="00BB7F2C" w:rsidP="00BB7F2C">
                  <w:pPr>
                    <w:spacing w:after="0"/>
                    <w:ind w:left="118"/>
                    <w:rPr>
                      <w:w w:val="110"/>
                      <w:sz w:val="20"/>
                    </w:rPr>
                  </w:pPr>
                  <w:r w:rsidRPr="00110A5E">
                    <w:rPr>
                      <w:w w:val="110"/>
                      <w:sz w:val="20"/>
                    </w:rPr>
                    <w:t xml:space="preserve">Duration: </w:t>
                  </w:r>
                  <w:r w:rsidRPr="00110A5E">
                    <w:rPr>
                      <w:b/>
                      <w:bCs/>
                      <w:w w:val="110"/>
                      <w:sz w:val="20"/>
                    </w:rPr>
                    <w:t xml:space="preserve">1 </w:t>
                  </w:r>
                  <w:proofErr w:type="gramStart"/>
                  <w:r w:rsidRPr="00110A5E">
                    <w:rPr>
                      <w:b/>
                      <w:bCs/>
                      <w:w w:val="110"/>
                      <w:sz w:val="20"/>
                    </w:rPr>
                    <w:t>months</w:t>
                  </w:r>
                  <w:proofErr w:type="gramEnd"/>
                </w:p>
                <w:p w:rsidR="00BB7F2C" w:rsidRPr="00110A5E" w:rsidRDefault="00BB7F2C" w:rsidP="00BB7F2C">
                  <w:pPr>
                    <w:spacing w:after="0"/>
                    <w:ind w:left="118"/>
                    <w:rPr>
                      <w:b/>
                      <w:bCs/>
                      <w:w w:val="110"/>
                      <w:sz w:val="20"/>
                    </w:rPr>
                  </w:pPr>
                  <w:r w:rsidRPr="00110A5E">
                    <w:rPr>
                      <w:w w:val="110"/>
                      <w:sz w:val="20"/>
                    </w:rPr>
                    <w:t xml:space="preserve">Team Size: </w:t>
                  </w:r>
                  <w:r w:rsidRPr="00110A5E">
                    <w:rPr>
                      <w:b/>
                      <w:bCs/>
                      <w:w w:val="110"/>
                      <w:sz w:val="20"/>
                    </w:rPr>
                    <w:t>2</w:t>
                  </w:r>
                </w:p>
                <w:p w:rsidR="00603482" w:rsidRPr="00110A5E" w:rsidRDefault="00603482" w:rsidP="00BB7F2C">
                  <w:pPr>
                    <w:pStyle w:val="ListParagraph"/>
                    <w:spacing w:after="0" w:line="276" w:lineRule="auto"/>
                    <w:rPr>
                      <w:rFonts w:ascii="Bebas Neue Regular" w:hAnsi="Bebas Neue Regular" w:cs="Open Sans Light"/>
                      <w:color w:val="404346"/>
                      <w:sz w:val="24"/>
                      <w:lang w:val="en-US"/>
                    </w:rPr>
                  </w:pPr>
                </w:p>
              </w:txbxContent>
            </v:textbox>
          </v:shape>
        </w:pict>
      </w:r>
      <w:r>
        <w:rPr>
          <w:noProof/>
          <w:lang w:val="en-US" w:bidi="hi-IN"/>
        </w:rPr>
        <w:pict>
          <v:shape id="_x0000_s1109" type="#_x0000_t32" style="position:absolute;margin-left:152.35pt;margin-top:16.4pt;width:348.75pt;height:0;z-index:251723264" o:connectortype="straight"/>
        </w:pict>
      </w:r>
    </w:p>
    <w:p w:rsidR="00BB7F2C" w:rsidRPr="00BB7F2C" w:rsidRDefault="00BB7F2C" w:rsidP="00BB7F2C"/>
    <w:p w:rsidR="00BB7F2C" w:rsidRPr="00BB7F2C" w:rsidRDefault="00BB7F2C" w:rsidP="00BB7F2C"/>
    <w:p w:rsidR="00BB7F2C" w:rsidRPr="00BB7F2C" w:rsidRDefault="00BB7F2C" w:rsidP="00BB7F2C"/>
    <w:p w:rsidR="00BB7F2C" w:rsidRPr="00BB7F2C" w:rsidRDefault="00BB7F2C" w:rsidP="00BB7F2C"/>
    <w:p w:rsidR="00BB7F2C" w:rsidRPr="00BB7F2C" w:rsidRDefault="00BB7F2C" w:rsidP="00BB7F2C"/>
    <w:p w:rsidR="00BB7F2C" w:rsidRPr="00BB7F2C" w:rsidRDefault="00BB7F2C" w:rsidP="00BB7F2C"/>
    <w:p w:rsidR="00BB7F2C" w:rsidRPr="00BB7F2C" w:rsidRDefault="00BB7F2C" w:rsidP="00BB7F2C"/>
    <w:p w:rsidR="00BB7F2C" w:rsidRPr="00BB7F2C" w:rsidRDefault="00BB7F2C" w:rsidP="00BB7F2C"/>
    <w:p w:rsidR="00BB7F2C" w:rsidRDefault="00BB7F2C" w:rsidP="00BB7F2C"/>
    <w:p w:rsidR="00BB7F2C" w:rsidRDefault="003A609F" w:rsidP="00BB7F2C">
      <w:pPr>
        <w:tabs>
          <w:tab w:val="left" w:pos="3140"/>
        </w:tabs>
      </w:pPr>
      <w:r>
        <w:rPr>
          <w:noProof/>
          <w:lang w:val="en-US" w:bidi="ar-SA"/>
        </w:rPr>
        <w:pict>
          <v:rect id="_x0000_s1124" style="position:absolute;margin-left:-44.8pt;margin-top:9.7pt;width:176.25pt;height:121.85pt;z-index:251732480" stroked="f">
            <v:textbox>
              <w:txbxContent>
                <w:p w:rsidR="00ED3272" w:rsidRPr="00ED3272" w:rsidRDefault="00ED3272" w:rsidP="00ED3272">
                  <w:pPr>
                    <w:pStyle w:val="ListParagraph"/>
                    <w:widowControl w:val="0"/>
                    <w:numPr>
                      <w:ilvl w:val="0"/>
                      <w:numId w:val="10"/>
                    </w:numPr>
                    <w:autoSpaceDE w:val="0"/>
                    <w:autoSpaceDN w:val="0"/>
                    <w:spacing w:after="0" w:line="240" w:lineRule="auto"/>
                    <w:contextualSpacing w:val="0"/>
                    <w:rPr>
                      <w:w w:val="110"/>
                    </w:rPr>
                  </w:pPr>
                  <w:r w:rsidRPr="00ED3272">
                    <w:rPr>
                      <w:w w:val="110"/>
                    </w:rPr>
                    <w:t>Badminton and Swimming</w:t>
                  </w:r>
                </w:p>
                <w:p w:rsidR="00ED3272" w:rsidRPr="00ED3272" w:rsidRDefault="00ED3272" w:rsidP="00ED3272">
                  <w:pPr>
                    <w:pStyle w:val="ListParagraph"/>
                    <w:widowControl w:val="0"/>
                    <w:numPr>
                      <w:ilvl w:val="0"/>
                      <w:numId w:val="10"/>
                    </w:numPr>
                    <w:autoSpaceDE w:val="0"/>
                    <w:autoSpaceDN w:val="0"/>
                    <w:spacing w:after="0" w:line="240" w:lineRule="auto"/>
                    <w:contextualSpacing w:val="0"/>
                    <w:rPr>
                      <w:w w:val="110"/>
                    </w:rPr>
                  </w:pPr>
                  <w:r w:rsidRPr="00ED3272">
                    <w:rPr>
                      <w:w w:val="110"/>
                    </w:rPr>
                    <w:t>Listening Music</w:t>
                  </w:r>
                </w:p>
                <w:p w:rsidR="00ED3272" w:rsidRPr="00ED3272" w:rsidRDefault="00ED3272" w:rsidP="00ED3272">
                  <w:pPr>
                    <w:pStyle w:val="ListParagraph"/>
                    <w:widowControl w:val="0"/>
                    <w:numPr>
                      <w:ilvl w:val="0"/>
                      <w:numId w:val="10"/>
                    </w:numPr>
                    <w:autoSpaceDE w:val="0"/>
                    <w:autoSpaceDN w:val="0"/>
                    <w:spacing w:after="0" w:line="240" w:lineRule="auto"/>
                    <w:contextualSpacing w:val="0"/>
                    <w:rPr>
                      <w:w w:val="110"/>
                    </w:rPr>
                  </w:pPr>
                  <w:proofErr w:type="spellStart"/>
                  <w:r>
                    <w:rPr>
                      <w:w w:val="110"/>
                    </w:rPr>
                    <w:t>Gymming</w:t>
                  </w:r>
                  <w:proofErr w:type="spellEnd"/>
                  <w:r>
                    <w:rPr>
                      <w:w w:val="110"/>
                    </w:rPr>
                    <w:t xml:space="preserve"> </w:t>
                  </w:r>
                </w:p>
                <w:p w:rsidR="00ED3272" w:rsidRPr="00ED3272" w:rsidRDefault="00ED3272" w:rsidP="00ED3272">
                  <w:pPr>
                    <w:pStyle w:val="ListParagraph"/>
                    <w:widowControl w:val="0"/>
                    <w:numPr>
                      <w:ilvl w:val="0"/>
                      <w:numId w:val="10"/>
                    </w:numPr>
                    <w:autoSpaceDE w:val="0"/>
                    <w:autoSpaceDN w:val="0"/>
                    <w:spacing w:after="0" w:line="240" w:lineRule="auto"/>
                    <w:contextualSpacing w:val="0"/>
                    <w:rPr>
                      <w:w w:val="110"/>
                    </w:rPr>
                  </w:pPr>
                  <w:r w:rsidRPr="00ED3272">
                    <w:rPr>
                      <w:w w:val="110"/>
                    </w:rPr>
                    <w:t>Art and Craft Works</w:t>
                  </w:r>
                </w:p>
                <w:p w:rsidR="00ED3272" w:rsidRDefault="00ED3272" w:rsidP="00ED3272">
                  <w:pPr>
                    <w:pStyle w:val="ListParagraph"/>
                    <w:widowControl w:val="0"/>
                    <w:numPr>
                      <w:ilvl w:val="0"/>
                      <w:numId w:val="10"/>
                    </w:numPr>
                    <w:autoSpaceDE w:val="0"/>
                    <w:autoSpaceDN w:val="0"/>
                    <w:spacing w:after="0" w:line="240" w:lineRule="auto"/>
                    <w:contextualSpacing w:val="0"/>
                    <w:rPr>
                      <w:w w:val="110"/>
                    </w:rPr>
                  </w:pPr>
                  <w:r w:rsidRPr="00ED3272">
                    <w:rPr>
                      <w:w w:val="110"/>
                    </w:rPr>
                    <w:t>Teaching Tuition (class 6-10)</w:t>
                  </w:r>
                </w:p>
                <w:p w:rsidR="00ED3272" w:rsidRPr="00ED3272" w:rsidRDefault="00ED3272" w:rsidP="00ED3272">
                  <w:pPr>
                    <w:pStyle w:val="ListParagraph"/>
                    <w:widowControl w:val="0"/>
                    <w:numPr>
                      <w:ilvl w:val="0"/>
                      <w:numId w:val="10"/>
                    </w:numPr>
                    <w:autoSpaceDE w:val="0"/>
                    <w:autoSpaceDN w:val="0"/>
                    <w:spacing w:after="0" w:line="240" w:lineRule="auto"/>
                    <w:contextualSpacing w:val="0"/>
                    <w:rPr>
                      <w:w w:val="110"/>
                    </w:rPr>
                  </w:pPr>
                  <w:r>
                    <w:rPr>
                      <w:w w:val="110"/>
                    </w:rPr>
                    <w:t>Cooking</w:t>
                  </w:r>
                </w:p>
                <w:p w:rsidR="00ED3272" w:rsidRDefault="00ED3272"/>
              </w:txbxContent>
            </v:textbox>
          </v:rect>
        </w:pict>
      </w:r>
      <w:r w:rsidR="00BB7F2C">
        <w:tab/>
      </w:r>
      <w:bookmarkStart w:id="0" w:name="_GoBack"/>
      <w:bookmarkEnd w:id="0"/>
    </w:p>
    <w:p w:rsidR="00BB7F2C" w:rsidRDefault="00BB7F2C">
      <w:pPr>
        <w:spacing w:after="0" w:line="240" w:lineRule="auto"/>
      </w:pPr>
      <w:r>
        <w:br w:type="page"/>
      </w:r>
    </w:p>
    <w:p w:rsidR="002B29DE" w:rsidRPr="00BB7F2C" w:rsidRDefault="003A609F" w:rsidP="00BB7F2C">
      <w:pPr>
        <w:tabs>
          <w:tab w:val="left" w:pos="3140"/>
        </w:tabs>
      </w:pPr>
      <w:r>
        <w:rPr>
          <w:noProof/>
          <w:lang w:val="en-US" w:bidi="ar-SA"/>
        </w:rPr>
        <w:lastRenderedPageBreak/>
        <w:pict>
          <v:shape id="_x0000_s1117" type="#_x0000_t202" style="position:absolute;margin-left:-35.95pt;margin-top:214.45pt;width:323.55pt;height:30.8pt;z-index:2517294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bM6uQIAAMI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" filled="f" stroked="f">
            <v:textbox style="mso-next-textbox:#_x0000_s1117">
              <w:txbxContent>
                <w:p w:rsidR="00603482" w:rsidRPr="00603482" w:rsidRDefault="00955045" w:rsidP="00603482">
                  <w:pPr>
                    <w:spacing w:line="276" w:lineRule="auto"/>
                    <w:rPr>
                      <w:rFonts w:ascii="Bebas Neue Regular" w:hAnsi="Bebas Neue Regular" w:cs="Open Sans Light"/>
                      <w:color w:val="404346"/>
                      <w:lang w:val="en-US"/>
                    </w:rPr>
                  </w:pPr>
                  <w:r>
                    <w:rPr>
                      <w:rFonts w:ascii="Bebas Neue Regular" w:hAnsi="Bebas Neue Regular" w:cs="Open Sans Light"/>
                      <w:color w:val="404346"/>
                      <w:lang w:val="en-US"/>
                    </w:rPr>
                    <w:t>Done an Online based internship with The Spark Foundation</w:t>
                  </w:r>
                </w:p>
              </w:txbxContent>
            </v:textbox>
          </v:shape>
        </w:pict>
      </w:r>
      <w:r>
        <w:rPr>
          <w:noProof/>
          <w:lang w:val="en-US" w:bidi="ar-SA"/>
        </w:rPr>
        <w:pict>
          <v:shape id="_x0000_s1116" type="#_x0000_t32" style="position:absolute;margin-left:-47.5pt;margin-top:204.6pt;width:347.3pt;height:0;z-index:251728384" o:connectortype="straight"/>
        </w:pict>
      </w:r>
      <w:r>
        <w:rPr>
          <w:noProof/>
          <w:lang w:val="en-US" w:bidi="ar-SA"/>
        </w:rPr>
        <w:pict>
          <v:rect id="_x0000_s1115" style="position:absolute;margin-left:-47.5pt;margin-top:173.85pt;width:304.65pt;height:22.9pt;z-index:251727360" stroked="f">
            <v:textbox style="mso-next-textbox:#_x0000_s1115">
              <w:txbxContent>
                <w:p w:rsidR="00603482" w:rsidRPr="009D0518" w:rsidRDefault="00603482" w:rsidP="00603482">
                  <w:pPr>
                    <w:rPr>
                      <w:sz w:val="32"/>
                      <w:szCs w:val="32"/>
                      <w:lang w:val="en-US"/>
                    </w:rPr>
                  </w:pPr>
                  <w:r>
                    <w:rPr>
                      <w:sz w:val="32"/>
                      <w:szCs w:val="32"/>
                      <w:lang w:val="en-US"/>
                    </w:rPr>
                    <w:t>INTERNSHIP/ WORK EXPERIENCE</w:t>
                  </w:r>
                </w:p>
              </w:txbxContent>
            </v:textbox>
          </v:rect>
        </w:pict>
      </w:r>
      <w:r>
        <w:rPr>
          <w:lang w:val="en-US"/>
        </w:rPr>
        <w:pict>
          <v:shape id="Text Box 20" o:spid="_x0000_s1035" type="#_x0000_t202" style="position:absolute;margin-left:-42.7pt;margin-top:6.95pt;width:316.65pt;height:166.9pt;z-index:2516526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" filled="f" stroked="f">
            <v:textbox style="mso-next-textbox:#Text Box 20">
              <w:txbxContent>
                <w:p w:rsidR="00110A5E" w:rsidRPr="00110A5E" w:rsidRDefault="00110A5E" w:rsidP="00110A5E">
                  <w:pPr>
                    <w:pStyle w:val="ListParagraph"/>
                    <w:numPr>
                      <w:ilvl w:val="0"/>
                      <w:numId w:val="11"/>
                    </w:numPr>
                    <w:spacing w:line="276" w:lineRule="auto"/>
                    <w:rPr>
                      <w:rFonts w:ascii="Bebas Neue Regular" w:hAnsi="Bebas Neue Regular"/>
                      <w:color w:val="262626" w:themeColor="text1" w:themeTint="D9"/>
                      <w:sz w:val="20"/>
                      <w:szCs w:val="20"/>
                      <w:lang w:val="en-US"/>
                    </w:rPr>
                  </w:pPr>
                  <w:r w:rsidRPr="00110A5E">
                    <w:rPr>
                      <w:rFonts w:ascii="Bebas Neue Regular" w:hAnsi="Bebas Neue Regular"/>
                      <w:color w:val="262626" w:themeColor="text1" w:themeTint="D9"/>
                      <w:sz w:val="20"/>
                      <w:szCs w:val="20"/>
                      <w:lang w:val="en-US"/>
                    </w:rPr>
                    <w:t>Cisco Networking Academy certified course on Programming Essential Python.</w:t>
                  </w:r>
                </w:p>
                <w:p w:rsidR="00110A5E" w:rsidRDefault="007769EE" w:rsidP="00574B1E">
                  <w:pPr>
                    <w:pStyle w:val="ListParagraph"/>
                    <w:numPr>
                      <w:ilvl w:val="0"/>
                      <w:numId w:val="11"/>
                    </w:numPr>
                    <w:spacing w:line="276" w:lineRule="auto"/>
                    <w:rPr>
                      <w:rFonts w:ascii="Bebas Neue Regular" w:hAnsi="Bebas Neue Regular"/>
                      <w:color w:val="262626" w:themeColor="text1" w:themeTint="D9"/>
                      <w:sz w:val="20"/>
                      <w:szCs w:val="20"/>
                    </w:rPr>
                  </w:pPr>
                  <w:r w:rsidRPr="00110A5E">
                    <w:rPr>
                      <w:rFonts w:ascii="Bebas Neue Regular" w:hAnsi="Bebas Neue Regular"/>
                      <w:color w:val="262626" w:themeColor="text1" w:themeTint="D9"/>
                      <w:sz w:val="20"/>
                      <w:szCs w:val="20"/>
                    </w:rPr>
                    <w:t>Enhancing soft skills and personality (AICTE approved conducted by IIT Kanpur).</w:t>
                  </w:r>
                </w:p>
                <w:p w:rsidR="00110A5E" w:rsidRDefault="007769EE" w:rsidP="00574B1E">
                  <w:pPr>
                    <w:pStyle w:val="ListParagraph"/>
                    <w:numPr>
                      <w:ilvl w:val="0"/>
                      <w:numId w:val="11"/>
                    </w:numPr>
                    <w:spacing w:line="276" w:lineRule="auto"/>
                    <w:rPr>
                      <w:rFonts w:ascii="Bebas Neue Regular" w:hAnsi="Bebas Neue Regular"/>
                      <w:color w:val="262626" w:themeColor="text1" w:themeTint="D9"/>
                      <w:sz w:val="20"/>
                      <w:szCs w:val="20"/>
                    </w:rPr>
                  </w:pPr>
                  <w:r w:rsidRPr="00110A5E">
                    <w:rPr>
                      <w:rFonts w:ascii="Bebas Neue Regular" w:hAnsi="Bebas Neue Regular"/>
                      <w:color w:val="262626" w:themeColor="text1" w:themeTint="D9"/>
                      <w:sz w:val="20"/>
                      <w:szCs w:val="20"/>
                    </w:rPr>
                    <w:t>Developing soft skills and personality (AICTE approved conducted by IIT Kanpur).</w:t>
                  </w:r>
                </w:p>
                <w:p w:rsidR="00110A5E" w:rsidRPr="00110A5E" w:rsidRDefault="00C65C72" w:rsidP="00574B1E">
                  <w:pPr>
                    <w:pStyle w:val="ListParagraph"/>
                    <w:numPr>
                      <w:ilvl w:val="0"/>
                      <w:numId w:val="11"/>
                    </w:numPr>
                    <w:spacing w:line="276" w:lineRule="auto"/>
                    <w:rPr>
                      <w:rFonts w:ascii="Bebas Neue Regular" w:hAnsi="Bebas Neue Regular"/>
                      <w:color w:val="262626" w:themeColor="text1" w:themeTint="D9"/>
                      <w:sz w:val="20"/>
                      <w:szCs w:val="20"/>
                    </w:rPr>
                  </w:pPr>
                  <w:r w:rsidRPr="00110A5E">
                    <w:rPr>
                      <w:rFonts w:ascii="Bebas Neue Regular" w:hAnsi="Bebas Neue Regular"/>
                      <w:color w:val="262626" w:themeColor="text1" w:themeTint="D9"/>
                      <w:sz w:val="20"/>
                      <w:szCs w:val="20"/>
                    </w:rPr>
                    <w:t>Certified udemy course of python</w:t>
                  </w:r>
                  <w:r w:rsidR="003746DE" w:rsidRPr="00110A5E">
                    <w:rPr>
                      <w:rFonts w:ascii="Bebas Neue Regular" w:hAnsi="Bebas Neue Regular"/>
                      <w:color w:val="262626" w:themeColor="text1" w:themeTint="D9"/>
                      <w:sz w:val="20"/>
                      <w:szCs w:val="20"/>
                    </w:rPr>
                    <w:t xml:space="preserve"> for </w:t>
                  </w:r>
                  <w:r w:rsidR="003746DE" w:rsidRPr="00110A5E">
                    <w:rPr>
                      <w:rFonts w:ascii="Bebas Neue Regular" w:hAnsi="Bebas Neue Regular"/>
                      <w:color w:val="262626" w:themeColor="text1" w:themeTint="D9"/>
                      <w:sz w:val="20"/>
                      <w:szCs w:val="20"/>
                      <w:lang w:val="en-US"/>
                    </w:rPr>
                    <w:t xml:space="preserve">Data science and machine learning </w:t>
                  </w:r>
                  <w:proofErr w:type="spellStart"/>
                  <w:r w:rsidR="003746DE" w:rsidRPr="00110A5E">
                    <w:rPr>
                      <w:rFonts w:ascii="Bebas Neue Regular" w:hAnsi="Bebas Neue Regular"/>
                      <w:color w:val="262626" w:themeColor="text1" w:themeTint="D9"/>
                      <w:sz w:val="20"/>
                      <w:szCs w:val="20"/>
                      <w:lang w:val="en-US"/>
                    </w:rPr>
                    <w:t>bootcamp</w:t>
                  </w:r>
                  <w:proofErr w:type="spellEnd"/>
                </w:p>
                <w:p w:rsidR="003746DE" w:rsidRPr="00110A5E" w:rsidRDefault="003746DE" w:rsidP="00574B1E">
                  <w:pPr>
                    <w:pStyle w:val="ListParagraph"/>
                    <w:numPr>
                      <w:ilvl w:val="0"/>
                      <w:numId w:val="11"/>
                    </w:numPr>
                    <w:spacing w:line="276" w:lineRule="auto"/>
                    <w:rPr>
                      <w:rFonts w:ascii="Bebas Neue Regular" w:hAnsi="Bebas Neue Regular"/>
                      <w:color w:val="262626" w:themeColor="text1" w:themeTint="D9"/>
                      <w:sz w:val="20"/>
                      <w:szCs w:val="20"/>
                    </w:rPr>
                  </w:pPr>
                  <w:r w:rsidRPr="00110A5E">
                    <w:rPr>
                      <w:rFonts w:ascii="Bebas Neue Regular" w:hAnsi="Bebas Neue Regular"/>
                      <w:color w:val="262626" w:themeColor="text1" w:themeTint="D9"/>
                      <w:sz w:val="20"/>
                      <w:szCs w:val="20"/>
                      <w:lang w:val="en-US"/>
                    </w:rPr>
                    <w:t xml:space="preserve"> Internship completion certificate of the SPARK FOUNDATION</w:t>
                  </w:r>
                </w:p>
                <w:p w:rsidR="00110A5E" w:rsidRPr="00110A5E" w:rsidRDefault="00110A5E" w:rsidP="00574B1E">
                  <w:pPr>
                    <w:pStyle w:val="ListParagraph"/>
                    <w:numPr>
                      <w:ilvl w:val="0"/>
                      <w:numId w:val="11"/>
                    </w:numPr>
                    <w:spacing w:line="276" w:lineRule="auto"/>
                    <w:rPr>
                      <w:rFonts w:ascii="Bebas Neue Regular" w:hAnsi="Bebas Neue Regular"/>
                      <w:color w:val="262626" w:themeColor="text1" w:themeTint="D9"/>
                      <w:sz w:val="20"/>
                      <w:szCs w:val="20"/>
                    </w:rPr>
                  </w:pPr>
                  <w:r>
                    <w:rPr>
                      <w:rFonts w:ascii="Bebas Neue Regular" w:hAnsi="Bebas Neue Regular"/>
                      <w:color w:val="262626" w:themeColor="text1" w:themeTint="D9"/>
                      <w:sz w:val="20"/>
                      <w:szCs w:val="20"/>
                      <w:lang w:val="en-US"/>
                    </w:rPr>
                    <w:t>Python training certificate by Data Ritz Technologies.</w:t>
                  </w:r>
                </w:p>
                <w:p w:rsidR="003746DE" w:rsidRDefault="003746DE" w:rsidP="00574B1E">
                  <w:pPr>
                    <w:spacing w:line="276" w:lineRule="auto"/>
                    <w:rPr>
                      <w:rFonts w:ascii="Bebas Neue Regular" w:hAnsi="Bebas Neue Regular"/>
                      <w:color w:val="262626" w:themeColor="text1" w:themeTint="D9"/>
                      <w:sz w:val="20"/>
                      <w:szCs w:val="20"/>
                      <w:lang w:val="en-US"/>
                    </w:rPr>
                  </w:pPr>
                </w:p>
                <w:p w:rsidR="003746DE" w:rsidRPr="003746DE" w:rsidRDefault="003746DE" w:rsidP="00574B1E">
                  <w:pPr>
                    <w:spacing w:line="276" w:lineRule="auto"/>
                    <w:rPr>
                      <w:rFonts w:ascii="Bebas Neue Regular" w:hAnsi="Bebas Neue Regular"/>
                      <w:color w:val="262626" w:themeColor="text1" w:themeTint="D9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Bebas Neue Regular" w:hAnsi="Bebas Neue Regular"/>
                      <w:color w:val="262626" w:themeColor="text1" w:themeTint="D9"/>
                      <w:sz w:val="20"/>
                      <w:szCs w:val="20"/>
                      <w:lang w:val="en-US"/>
                    </w:rPr>
                    <w:t xml:space="preserve"> </w:t>
                  </w:r>
                </w:p>
                <w:p w:rsidR="003746DE" w:rsidRPr="003746DE" w:rsidRDefault="003746DE" w:rsidP="00574B1E">
                  <w:pPr>
                    <w:spacing w:line="276" w:lineRule="auto"/>
                    <w:rPr>
                      <w:rFonts w:ascii="Bebas Neue Regular" w:hAnsi="Bebas Neue Regular"/>
                      <w:color w:val="262626" w:themeColor="text1" w:themeTint="D9"/>
                      <w:lang w:val="en-US"/>
                    </w:rPr>
                  </w:pPr>
                </w:p>
                <w:p w:rsidR="00C65C72" w:rsidRPr="007769EE" w:rsidRDefault="00C65C72" w:rsidP="00574B1E">
                  <w:pPr>
                    <w:spacing w:line="276" w:lineRule="auto"/>
                    <w:rPr>
                      <w:rFonts w:ascii="Bebas Neue Regular" w:hAnsi="Bebas Neue Regular"/>
                      <w:color w:val="262626" w:themeColor="text1" w:themeTint="D9"/>
                    </w:rPr>
                  </w:pPr>
                </w:p>
                <w:p w:rsidR="001B0A2E" w:rsidRPr="007769EE" w:rsidRDefault="001B0A2E" w:rsidP="00574B1E">
                  <w:pPr>
                    <w:spacing w:line="276" w:lineRule="auto"/>
                    <w:rPr>
                      <w:rFonts w:ascii="Bebas Neue Regular" w:hAnsi="Bebas Neue Regular" w:cs="Open Sans Light"/>
                      <w:color w:val="262626" w:themeColor="text1" w:themeTint="D9"/>
                      <w:lang w:val="en-US"/>
                    </w:rPr>
                  </w:pPr>
                </w:p>
              </w:txbxContent>
            </v:textbox>
          </v:shape>
        </w:pict>
      </w:r>
      <w:r>
        <w:rPr>
          <w:noProof/>
          <w:lang w:val="en-US" w:bidi="hi-IN"/>
        </w:rPr>
        <w:pict>
          <v:shape id="_x0000_s1106" type="#_x0000_t32" style="position:absolute;margin-left:-47.5pt;margin-top:-12.1pt;width:321.45pt;height:0;z-index:251721216" o:connectortype="straight"/>
        </w:pict>
      </w:r>
      <w:r>
        <w:rPr>
          <w:noProof/>
          <w:lang w:val="en-US" w:bidi="hi-IN"/>
        </w:rPr>
        <w:pict>
          <v:rect id="_x0000_s1105" style="position:absolute;margin-left:-42.7pt;margin-top:-36.75pt;width:155.75pt;height:24.65pt;z-index:251720192" stroked="f">
            <v:textbox style="mso-next-textbox:#_x0000_s1105">
              <w:txbxContent>
                <w:p w:rsidR="00185733" w:rsidRPr="00185733" w:rsidRDefault="00185733">
                  <w:pPr>
                    <w:rPr>
                      <w:sz w:val="32"/>
                      <w:szCs w:val="32"/>
                      <w:lang w:val="en-US"/>
                    </w:rPr>
                  </w:pPr>
                  <w:r w:rsidRPr="00185733">
                    <w:rPr>
                      <w:sz w:val="32"/>
                      <w:szCs w:val="32"/>
                      <w:lang w:val="en-US"/>
                    </w:rPr>
                    <w:t>CERTIFICATES</w:t>
                  </w:r>
                </w:p>
              </w:txbxContent>
            </v:textbox>
          </v:rect>
        </w:pict>
      </w:r>
      <w:r>
        <w:rPr>
          <w:noProof/>
          <w:lang w:val="en-US" w:bidi="ar-SA"/>
        </w:rPr>
        <w:pict>
          <v:rect id="_x0000_s1131" style="position:absolute;margin-left:-71.9pt;margin-top:-71.25pt;width:612pt;height:17.1pt;z-index:251733504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" fillcolor="#f4b083 [1941]" stroked="f" strokeweight="1pt"/>
        </w:pict>
      </w:r>
    </w:p>
    <w:sectPr w:rsidR="002B29DE" w:rsidRPr="00BB7F2C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A609F" w:rsidRDefault="003A609F" w:rsidP="00BB7F2C">
      <w:pPr>
        <w:spacing w:after="0" w:line="240" w:lineRule="auto"/>
      </w:pPr>
      <w:r>
        <w:separator/>
      </w:r>
    </w:p>
  </w:endnote>
  <w:endnote w:type="continuationSeparator" w:id="0">
    <w:p w:rsidR="003A609F" w:rsidRDefault="003A609F" w:rsidP="00BB7F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ebas Neue Regular">
    <w:altName w:val="Arial"/>
    <w:panose1 w:val="00000000000000000000"/>
    <w:charset w:val="00"/>
    <w:family w:val="modern"/>
    <w:notTrueType/>
    <w:pitch w:val="variable"/>
    <w:sig w:usb0="00000001" w:usb1="1000005B" w:usb2="00000000" w:usb3="00000000" w:csb0="000000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Light">
    <w:altName w:val="Microsoft JhengHei Light"/>
    <w:charset w:val="00"/>
    <w:family w:val="swiss"/>
    <w:pitch w:val="variable"/>
    <w:sig w:usb0="00000001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A609F" w:rsidRDefault="003A609F" w:rsidP="00BB7F2C">
      <w:pPr>
        <w:spacing w:after="0" w:line="240" w:lineRule="auto"/>
      </w:pPr>
      <w:r>
        <w:separator/>
      </w:r>
    </w:p>
  </w:footnote>
  <w:footnote w:type="continuationSeparator" w:id="0">
    <w:p w:rsidR="003A609F" w:rsidRDefault="003A609F" w:rsidP="00BB7F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E269BB"/>
    <w:multiLevelType w:val="hybridMultilevel"/>
    <w:tmpl w:val="50427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E34A90"/>
    <w:multiLevelType w:val="hybridMultilevel"/>
    <w:tmpl w:val="93246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5E03DD"/>
    <w:multiLevelType w:val="hybridMultilevel"/>
    <w:tmpl w:val="AB544A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22640ECA"/>
    <w:multiLevelType w:val="hybridMultilevel"/>
    <w:tmpl w:val="1BDC1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7E82E96"/>
    <w:multiLevelType w:val="hybridMultilevel"/>
    <w:tmpl w:val="E6CCA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23E43A8"/>
    <w:multiLevelType w:val="hybridMultilevel"/>
    <w:tmpl w:val="8C004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DDE39B2"/>
    <w:multiLevelType w:val="hybridMultilevel"/>
    <w:tmpl w:val="974010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254309"/>
    <w:multiLevelType w:val="hybridMultilevel"/>
    <w:tmpl w:val="361EA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A19585C"/>
    <w:multiLevelType w:val="hybridMultilevel"/>
    <w:tmpl w:val="1396E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CDA6603"/>
    <w:multiLevelType w:val="hybridMultilevel"/>
    <w:tmpl w:val="73A64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8CE6C5A"/>
    <w:multiLevelType w:val="hybridMultilevel"/>
    <w:tmpl w:val="3190A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CC33E62"/>
    <w:multiLevelType w:val="hybridMultilevel"/>
    <w:tmpl w:val="0E18EF4E"/>
    <w:lvl w:ilvl="0" w:tplc="04090001">
      <w:start w:val="1"/>
      <w:numFmt w:val="bullet"/>
      <w:lvlText w:val=""/>
      <w:lvlJc w:val="left"/>
      <w:pPr>
        <w:ind w:left="4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10"/>
  </w:num>
  <w:num w:numId="5">
    <w:abstractNumId w:val="1"/>
  </w:num>
  <w:num w:numId="6">
    <w:abstractNumId w:val="8"/>
  </w:num>
  <w:num w:numId="7">
    <w:abstractNumId w:val="5"/>
  </w:num>
  <w:num w:numId="8">
    <w:abstractNumId w:val="3"/>
  </w:num>
  <w:num w:numId="9">
    <w:abstractNumId w:val="11"/>
  </w:num>
  <w:num w:numId="10">
    <w:abstractNumId w:val="2"/>
  </w:num>
  <w:num w:numId="11">
    <w:abstractNumId w:val="9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E0MzEyszAwtzAxMDRT0lEKTi0uzszPAykwrAUAt4EmaSwAAAA="/>
  </w:docVars>
  <w:rsids>
    <w:rsidRoot w:val="00F350DF"/>
    <w:rsid w:val="0002073E"/>
    <w:rsid w:val="000379E8"/>
    <w:rsid w:val="000543BE"/>
    <w:rsid w:val="00091850"/>
    <w:rsid w:val="0009499D"/>
    <w:rsid w:val="000B008E"/>
    <w:rsid w:val="00110A5E"/>
    <w:rsid w:val="0011145F"/>
    <w:rsid w:val="00133501"/>
    <w:rsid w:val="00144582"/>
    <w:rsid w:val="001727B0"/>
    <w:rsid w:val="00185733"/>
    <w:rsid w:val="001A19DA"/>
    <w:rsid w:val="001B0A2E"/>
    <w:rsid w:val="00221A72"/>
    <w:rsid w:val="00226E9B"/>
    <w:rsid w:val="00275729"/>
    <w:rsid w:val="002925FE"/>
    <w:rsid w:val="002B29DE"/>
    <w:rsid w:val="002B38C2"/>
    <w:rsid w:val="002C4E35"/>
    <w:rsid w:val="002D20E0"/>
    <w:rsid w:val="002D233A"/>
    <w:rsid w:val="002D4E43"/>
    <w:rsid w:val="002E78E9"/>
    <w:rsid w:val="003318CA"/>
    <w:rsid w:val="00350F2C"/>
    <w:rsid w:val="003746DE"/>
    <w:rsid w:val="003855E6"/>
    <w:rsid w:val="003A609F"/>
    <w:rsid w:val="003D5833"/>
    <w:rsid w:val="003E36E4"/>
    <w:rsid w:val="003F72AD"/>
    <w:rsid w:val="004258C1"/>
    <w:rsid w:val="0048167C"/>
    <w:rsid w:val="004823CB"/>
    <w:rsid w:val="004936C1"/>
    <w:rsid w:val="004B0FDB"/>
    <w:rsid w:val="005004F2"/>
    <w:rsid w:val="00522A4B"/>
    <w:rsid w:val="0056498C"/>
    <w:rsid w:val="00574B1E"/>
    <w:rsid w:val="005C07E3"/>
    <w:rsid w:val="005D6919"/>
    <w:rsid w:val="005E1457"/>
    <w:rsid w:val="005E7A3F"/>
    <w:rsid w:val="00603482"/>
    <w:rsid w:val="00627F53"/>
    <w:rsid w:val="00631453"/>
    <w:rsid w:val="0064592F"/>
    <w:rsid w:val="00650994"/>
    <w:rsid w:val="00662B76"/>
    <w:rsid w:val="00672D61"/>
    <w:rsid w:val="006C4863"/>
    <w:rsid w:val="00704EE4"/>
    <w:rsid w:val="00707EA3"/>
    <w:rsid w:val="007612FE"/>
    <w:rsid w:val="007753D2"/>
    <w:rsid w:val="007769EE"/>
    <w:rsid w:val="007F5AA7"/>
    <w:rsid w:val="00832DFD"/>
    <w:rsid w:val="00857F81"/>
    <w:rsid w:val="00873349"/>
    <w:rsid w:val="008753B9"/>
    <w:rsid w:val="008822E9"/>
    <w:rsid w:val="00894031"/>
    <w:rsid w:val="008D2A86"/>
    <w:rsid w:val="008E418B"/>
    <w:rsid w:val="008F22A9"/>
    <w:rsid w:val="00946063"/>
    <w:rsid w:val="00946190"/>
    <w:rsid w:val="00955045"/>
    <w:rsid w:val="00972C87"/>
    <w:rsid w:val="009A5360"/>
    <w:rsid w:val="009D0518"/>
    <w:rsid w:val="00A463C1"/>
    <w:rsid w:val="00B113AA"/>
    <w:rsid w:val="00B912C2"/>
    <w:rsid w:val="00BB7F2C"/>
    <w:rsid w:val="00BD6817"/>
    <w:rsid w:val="00BE6CE8"/>
    <w:rsid w:val="00BF3B93"/>
    <w:rsid w:val="00C0109A"/>
    <w:rsid w:val="00C17AAA"/>
    <w:rsid w:val="00C65C72"/>
    <w:rsid w:val="00C90556"/>
    <w:rsid w:val="00CB45FC"/>
    <w:rsid w:val="00CD398A"/>
    <w:rsid w:val="00D62132"/>
    <w:rsid w:val="00D72B62"/>
    <w:rsid w:val="00DE52F7"/>
    <w:rsid w:val="00E01E28"/>
    <w:rsid w:val="00ED3272"/>
    <w:rsid w:val="00F01E48"/>
    <w:rsid w:val="00F350DF"/>
    <w:rsid w:val="00F4413B"/>
    <w:rsid w:val="00F629E5"/>
    <w:rsid w:val="00F85C09"/>
    <w:rsid w:val="00FA5E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32">
      <o:colormru v:ext="edit" colors="#9c9c90,#f9f9f7,#efefe6,#edf1f2,#dce1e2,#e3e2e2"/>
    </o:shapedefaults>
    <o:shapelayout v:ext="edit">
      <o:idmap v:ext="edit" data="1"/>
      <o:rules v:ext="edit">
        <o:r id="V:Rule1" type="connector" idref="#_x0000_s1106"/>
        <o:r id="V:Rule2" type="connector" idref="#_x0000_s1109"/>
        <o:r id="V:Rule3" type="connector" idref="#_x0000_s1065"/>
        <o:r id="V:Rule4" type="connector" idref="#_x0000_s1102"/>
        <o:r id="V:Rule5" type="connector" idref="#_x0000_s1062"/>
        <o:r id="V:Rule6" type="connector" idref="#_x0000_s1088"/>
        <o:r id="V:Rule7" type="connector" idref="#_x0000_s1116"/>
        <o:r id="V:Rule8" type="connector" idref="#_x0000_s1100"/>
        <o:r id="V:Rule9" type="connector" idref="#_x0000_s1123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2C87"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949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99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1"/>
    <w:qFormat/>
    <w:rsid w:val="00631453"/>
    <w:pPr>
      <w:ind w:left="720"/>
      <w:contextualSpacing/>
    </w:pPr>
  </w:style>
  <w:style w:type="table" w:styleId="TableGrid">
    <w:name w:val="Table Grid"/>
    <w:basedOn w:val="TableNormal"/>
    <w:uiPriority w:val="59"/>
    <w:rsid w:val="00707EA3"/>
    <w:rPr>
      <w:rFonts w:asciiTheme="minorHAnsi" w:eastAsiaTheme="minorHAnsi" w:hAnsiTheme="minorHAnsi" w:cstheme="minorBidi"/>
      <w:sz w:val="22"/>
      <w:lang w:bidi="hi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MediumList2">
    <w:name w:val="Medium List 2"/>
    <w:basedOn w:val="TableNormal"/>
    <w:uiPriority w:val="66"/>
    <w:rsid w:val="00BD6817"/>
    <w:rPr>
      <w:rFonts w:asciiTheme="majorHAnsi" w:eastAsiaTheme="majorEastAsia" w:hAnsiTheme="majorHAnsi" w:cstheme="majorBidi"/>
      <w:color w:val="000000" w:themeColor="text1"/>
      <w:sz w:val="22"/>
      <w:lang w:bidi="hi-IN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character" w:customStyle="1" w:styleId="vanity-namedomain">
    <w:name w:val="vanity-name__domain"/>
    <w:basedOn w:val="DefaultParagraphFont"/>
    <w:rsid w:val="003F72AD"/>
  </w:style>
  <w:style w:type="character" w:customStyle="1" w:styleId="vanity-namedisplay-name">
    <w:name w:val="vanity-name__display-name"/>
    <w:basedOn w:val="DefaultParagraphFont"/>
    <w:rsid w:val="003F72AD"/>
  </w:style>
  <w:style w:type="character" w:styleId="Hyperlink">
    <w:name w:val="Hyperlink"/>
    <w:basedOn w:val="DefaultParagraphFont"/>
    <w:uiPriority w:val="99"/>
    <w:unhideWhenUsed/>
    <w:rsid w:val="0048167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B7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7F2C"/>
    <w:rPr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B7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7F2C"/>
    <w:rPr>
      <w:sz w:val="22"/>
      <w:szCs w:val="22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linkedin.com/in/niharika-gorain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niharika.18bcs1003@abes.ac.in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niharikanegi257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140D90-5D3D-4E9D-8CC5-968331A550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2</Pages>
  <Words>8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©Freesumes.com</dc:creator>
  <cp:lastModifiedBy>hp</cp:lastModifiedBy>
  <cp:revision>26</cp:revision>
  <cp:lastPrinted>2021-01-09T06:43:00Z</cp:lastPrinted>
  <dcterms:created xsi:type="dcterms:W3CDTF">2020-04-28T11:05:00Z</dcterms:created>
  <dcterms:modified xsi:type="dcterms:W3CDTF">2021-05-30T06:05:00Z</dcterms:modified>
</cp:coreProperties>
</file>